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01887" w14:textId="77777777" w:rsidR="0026702D" w:rsidRPr="004C0CAB" w:rsidRDefault="0026702D" w:rsidP="001A304C">
      <w:pPr>
        <w:spacing w:after="0"/>
        <w:ind w:left="-874" w:right="-810" w:hanging="90"/>
        <w:jc w:val="center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</w:p>
    <w:p w14:paraId="0DE9E8E9" w14:textId="77777777" w:rsidR="001A304C" w:rsidRPr="004315BE" w:rsidRDefault="001A304C" w:rsidP="001A304C">
      <w:pPr>
        <w:bidi/>
        <w:spacing w:after="0"/>
        <w:ind w:left="-873" w:right="-9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  <w:r w:rsidRPr="004315BE">
        <w:rPr>
          <w:rFonts w:asciiTheme="majorBidi" w:hAnsiTheme="majorBidi" w:cstheme="majorBid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01B92E6B" wp14:editId="38367BF0">
                <wp:simplePos x="0" y="0"/>
                <wp:positionH relativeFrom="column">
                  <wp:posOffset>-815340</wp:posOffset>
                </wp:positionH>
                <wp:positionV relativeFrom="paragraph">
                  <wp:posOffset>-9525</wp:posOffset>
                </wp:positionV>
                <wp:extent cx="871855" cy="840740"/>
                <wp:effectExtent l="0" t="0" r="23495" b="16510"/>
                <wp:wrapTight wrapText="bothSides">
                  <wp:wrapPolygon edited="0">
                    <wp:start x="0" y="0"/>
                    <wp:lineTo x="0" y="21535"/>
                    <wp:lineTo x="21710" y="21535"/>
                    <wp:lineTo x="21710" y="0"/>
                    <wp:lineTo x="0" y="0"/>
                  </wp:wrapPolygon>
                </wp:wrapTight>
                <wp:docPr id="1035" name="Text Box 10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71855" cy="8407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3C874F9" w14:textId="77777777" w:rsidR="00372E0E" w:rsidRPr="003E73B7" w:rsidRDefault="0026702D" w:rsidP="0026702D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19789E4B" wp14:editId="435D61E3">
                                  <wp:extent cx="682625" cy="684426"/>
                                  <wp:effectExtent l="0" t="0" r="3175" b="1905"/>
                                  <wp:docPr id="2" name="Picture 2" descr="سبتمبر 2011 كلية الهندسة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سبتمبر 2011 كلية الهندسة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82625" cy="6844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B92E6B" id="_x0000_t202" coordsize="21600,21600" o:spt="202" path="m,l,21600r21600,l21600,xe">
                <v:stroke joinstyle="miter"/>
                <v:path gradientshapeok="t" o:connecttype="rect"/>
              </v:shapetype>
              <v:shape id="Text Box 1035" o:spid="_x0000_s1026" type="#_x0000_t202" style="position:absolute;left:0;text-align:left;margin-left:-64.2pt;margin-top:-.75pt;width:68.65pt;height:66.2pt;z-index:-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" fillcolor="window" strokeweight=".5pt">
                <v:path arrowok="t"/>
                <v:textbox>
                  <w:txbxContent>
                    <w:p w14:paraId="43C874F9" w14:textId="77777777" w:rsidR="00372E0E" w:rsidRPr="003E73B7" w:rsidRDefault="0026702D" w:rsidP="0026702D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19789E4B" wp14:editId="435D61E3">
                            <wp:extent cx="682625" cy="684426"/>
                            <wp:effectExtent l="0" t="0" r="3175" b="1905"/>
                            <wp:docPr id="2" name="Picture 2" descr="سبتمبر 2011 كلية الهندسة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سبتمبر 2011 كلية الهندسة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82625" cy="6844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4315BE">
        <w:rPr>
          <w:rFonts w:asciiTheme="majorBidi" w:hAnsiTheme="majorBidi" w:cstheme="majorBidi"/>
          <w:noProof/>
          <w:lang w:val="en-IN" w:eastAsia="en-IN"/>
        </w:rPr>
        <w:drawing>
          <wp:anchor distT="0" distB="0" distL="114300" distR="114300" simplePos="0" relativeHeight="251781120" behindDoc="1" locked="0" layoutInCell="1" allowOverlap="1" wp14:anchorId="1D3D8174" wp14:editId="5B9C12C2">
            <wp:simplePos x="0" y="0"/>
            <wp:positionH relativeFrom="column">
              <wp:posOffset>5045075</wp:posOffset>
            </wp:positionH>
            <wp:positionV relativeFrom="paragraph">
              <wp:posOffset>-25400</wp:posOffset>
            </wp:positionV>
            <wp:extent cx="923290" cy="924560"/>
            <wp:effectExtent l="0" t="0" r="0" b="8890"/>
            <wp:wrapTight wrapText="bothSides">
              <wp:wrapPolygon edited="0">
                <wp:start x="0" y="0"/>
                <wp:lineTo x="0" y="21363"/>
                <wp:lineTo x="20946" y="21363"/>
                <wp:lineTo x="20946" y="0"/>
                <wp:lineTo x="0" y="0"/>
              </wp:wrapPolygon>
            </wp:wrapTight>
            <wp:docPr id="1048" name="Picture 1048" descr="Description: D:\D\اداريات القسم\شعارات و صور\شعار الجامع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9" descr="Description: D:\D\اداريات القسم\شعارات و صور\شعار الجامعة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" cy="9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15BE"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  <w:t>الملحق (10): استمارة السيرة الذاتية لطالب الترقية</w:t>
      </w:r>
    </w:p>
    <w:p w14:paraId="6198DB67" w14:textId="77777777" w:rsidR="001A304C" w:rsidRPr="004315BE" w:rsidRDefault="001A304C" w:rsidP="0026702D">
      <w:pPr>
        <w:bidi/>
        <w:spacing w:after="0"/>
        <w:ind w:left="-810"/>
        <w:jc w:val="center"/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</w:pPr>
      <w:r w:rsidRPr="004315BE"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  <w:t xml:space="preserve">جامعة بغداد  –  كلية </w:t>
      </w:r>
      <w:r w:rsidR="0026702D">
        <w:rPr>
          <w:rFonts w:asciiTheme="majorBidi" w:hAnsiTheme="majorBidi" w:cstheme="majorBidi" w:hint="cs"/>
          <w:b/>
          <w:bCs/>
          <w:color w:val="0070C0"/>
          <w:sz w:val="40"/>
          <w:szCs w:val="40"/>
          <w:rtl/>
          <w:lang w:bidi="ar-IQ"/>
        </w:rPr>
        <w:t>الهندسة</w:t>
      </w:r>
    </w:p>
    <w:p w14:paraId="4025F76D" w14:textId="77777777" w:rsidR="001A304C" w:rsidRPr="003E73B7" w:rsidRDefault="001A304C" w:rsidP="001A304C">
      <w:pPr>
        <w:bidi/>
        <w:spacing w:after="0"/>
        <w:ind w:left="-810"/>
        <w:jc w:val="center"/>
        <w:rPr>
          <w:b/>
          <w:bCs/>
          <w:sz w:val="40"/>
          <w:szCs w:val="40"/>
          <w:rtl/>
          <w:lang w:bidi="ar-IQ"/>
        </w:rPr>
      </w:pPr>
      <w:r w:rsidRPr="004315BE"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  <w:t>استمارة السيرة الذاتية المختصرة لطالب الترقية</w:t>
      </w:r>
    </w:p>
    <w:p w14:paraId="0B91F7DA" w14:textId="77777777" w:rsidR="001A304C" w:rsidRPr="00725A7B" w:rsidRDefault="001A304C" w:rsidP="001A304C">
      <w:pPr>
        <w:bidi/>
        <w:spacing w:after="0"/>
        <w:ind w:left="-1143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أولا : المعلومات العامة</w:t>
      </w:r>
    </w:p>
    <w:tbl>
      <w:tblPr>
        <w:bidiVisual/>
        <w:tblW w:w="105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0"/>
        <w:gridCol w:w="2790"/>
        <w:gridCol w:w="1759"/>
        <w:gridCol w:w="3821"/>
      </w:tblGrid>
      <w:tr w:rsidR="001A304C" w:rsidRPr="00725A7B" w14:paraId="57DA6415" w14:textId="77777777" w:rsidTr="00B12C44">
        <w:trPr>
          <w:trHeight w:val="429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9DE253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ســــــــــــم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46593D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74048E7" w14:textId="77777777" w:rsidTr="00B12C44">
        <w:trPr>
          <w:trHeight w:val="404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03E5B2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حل و تاريخ الولادة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3D06F2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8CA4E21" w14:textId="77777777" w:rsidTr="00EA0C27">
        <w:trPr>
          <w:trHeight w:val="348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839C1B2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27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C8CC90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45C96BD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اريخ الحصول عليها</w:t>
            </w:r>
          </w:p>
        </w:tc>
        <w:tc>
          <w:tcPr>
            <w:tcW w:w="38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F0FB61D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7397094" w14:textId="77777777" w:rsidTr="00EA0C27">
        <w:trPr>
          <w:trHeight w:val="410"/>
          <w:jc w:val="center"/>
        </w:trPr>
        <w:tc>
          <w:tcPr>
            <w:tcW w:w="218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424086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ـخـصــص العام</w:t>
            </w:r>
          </w:p>
        </w:tc>
        <w:tc>
          <w:tcPr>
            <w:tcW w:w="279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5641F88" w14:textId="77777777" w:rsidR="001A304C" w:rsidRPr="003F5E30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D1A6778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تخصص الدقيق </w:t>
            </w:r>
          </w:p>
        </w:tc>
        <w:tc>
          <w:tcPr>
            <w:tcW w:w="382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9002FE0" w14:textId="77777777" w:rsidR="001A304C" w:rsidRPr="0014205E" w:rsidRDefault="001A304C" w:rsidP="00B12C44">
            <w:pPr>
              <w:bidi/>
              <w:jc w:val="center"/>
              <w:rPr>
                <w:rFonts w:asciiTheme="majorBidi" w:hAnsiTheme="majorBidi" w:cstheme="majorBidi"/>
                <w:color w:val="C00000"/>
                <w:sz w:val="24"/>
                <w:szCs w:val="24"/>
                <w:rtl/>
                <w:lang w:bidi="ar-IQ"/>
              </w:rPr>
            </w:pPr>
          </w:p>
        </w:tc>
      </w:tr>
      <w:tr w:rsidR="001A304C" w:rsidRPr="00725A7B" w14:paraId="2DFA60B1" w14:textId="77777777" w:rsidTr="00EA0C27">
        <w:trPr>
          <w:trHeight w:val="510"/>
          <w:jc w:val="center"/>
        </w:trPr>
        <w:tc>
          <w:tcPr>
            <w:tcW w:w="218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1A0AD3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9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20F8F4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7FBA5C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سا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ر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البحثي</w:t>
            </w:r>
          </w:p>
        </w:tc>
        <w:tc>
          <w:tcPr>
            <w:tcW w:w="382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C135D98" w14:textId="77777777" w:rsidR="001A304C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</w:pPr>
          </w:p>
        </w:tc>
      </w:tr>
      <w:tr w:rsidR="001A304C" w:rsidRPr="00725A7B" w14:paraId="6106DC8C" w14:textId="77777777" w:rsidTr="00B12C44">
        <w:trPr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95C4349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وظيفـــــة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8E3151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A304C" w:rsidRPr="00725A7B" w14:paraId="141CC068" w14:textId="77777777" w:rsidTr="00B12C44">
        <w:trPr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5F47C4D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نوان محل العمل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567D96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3EEF2E93" w14:textId="77777777" w:rsidTr="00B12C44">
        <w:trPr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2E0E124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لغات التي يجيدها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DEEB20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F07F281" w14:textId="77777777" w:rsidTr="00B12C44">
        <w:trPr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8DA924B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هاتف النقال / </w:t>
            </w:r>
          </w:p>
          <w:p w14:paraId="742B3FB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بريد الالكتروني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38C5C5" w14:textId="77777777" w:rsidR="006228D2" w:rsidRPr="00725A7B" w:rsidRDefault="006228D2" w:rsidP="006228D2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14:paraId="5EEF13D5" w14:textId="77777777" w:rsidR="001A304C" w:rsidRPr="00725A7B" w:rsidRDefault="001A304C" w:rsidP="001A304C">
      <w:pPr>
        <w:bidi/>
        <w:spacing w:after="0"/>
        <w:ind w:left="-298"/>
        <w:rPr>
          <w:rFonts w:asciiTheme="majorBidi" w:hAnsiTheme="majorBidi" w:cstheme="majorBidi"/>
          <w:b/>
          <w:bCs/>
          <w:sz w:val="16"/>
          <w:szCs w:val="16"/>
          <w:u w:val="single"/>
          <w:rtl/>
        </w:rPr>
      </w:pPr>
    </w:p>
    <w:p w14:paraId="14D8AB79" w14:textId="77777777" w:rsidR="001A304C" w:rsidRPr="00725A7B" w:rsidRDefault="001A304C" w:rsidP="001A304C">
      <w:pPr>
        <w:bidi/>
        <w:spacing w:after="0"/>
        <w:ind w:left="-1143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ثانيا : المؤهلات العلمية  </w:t>
      </w:r>
    </w:p>
    <w:tbl>
      <w:tblPr>
        <w:bidiVisual/>
        <w:tblW w:w="105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7"/>
        <w:gridCol w:w="2385"/>
        <w:gridCol w:w="2430"/>
        <w:gridCol w:w="2250"/>
        <w:gridCol w:w="1863"/>
      </w:tblGrid>
      <w:tr w:rsidR="001A304C" w:rsidRPr="00725A7B" w14:paraId="3A83A79A" w14:textId="77777777" w:rsidTr="00B12C44">
        <w:trPr>
          <w:trHeight w:val="402"/>
          <w:jc w:val="center"/>
        </w:trPr>
        <w:tc>
          <w:tcPr>
            <w:tcW w:w="160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5736F34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شهادة</w:t>
            </w:r>
          </w:p>
        </w:tc>
        <w:tc>
          <w:tcPr>
            <w:tcW w:w="7065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220F9E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جهة المانحة للشهادة </w:t>
            </w:r>
          </w:p>
        </w:tc>
        <w:tc>
          <w:tcPr>
            <w:tcW w:w="186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62136A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تاريخ الحصول </w:t>
            </w:r>
          </w:p>
          <w:p w14:paraId="733B06E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لى الشهادة</w:t>
            </w:r>
          </w:p>
        </w:tc>
      </w:tr>
      <w:tr w:rsidR="001A304C" w:rsidRPr="00725A7B" w14:paraId="54B30F2E" w14:textId="77777777" w:rsidTr="00B12C44">
        <w:trPr>
          <w:trHeight w:val="479"/>
          <w:jc w:val="center"/>
        </w:trPr>
        <w:tc>
          <w:tcPr>
            <w:tcW w:w="160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7C18BE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720BEF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امعة</w:t>
            </w: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E49C28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كلية</w:t>
            </w: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EB75CA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قسم</w:t>
            </w:r>
          </w:p>
        </w:tc>
        <w:tc>
          <w:tcPr>
            <w:tcW w:w="186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B6A365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3024A0D5" w14:textId="77777777" w:rsidTr="006228D2">
        <w:trPr>
          <w:trHeight w:val="312"/>
          <w:jc w:val="center"/>
        </w:trPr>
        <w:tc>
          <w:tcPr>
            <w:tcW w:w="16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45A294E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بكالوريوس</w:t>
            </w: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1EF8E1F" w14:textId="77777777" w:rsidR="001A304C" w:rsidRPr="00725A7B" w:rsidRDefault="001A304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2C0D9C" w14:textId="77777777" w:rsidR="001A304C" w:rsidRPr="00725A7B" w:rsidRDefault="001A304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12E50D" w14:textId="77777777" w:rsidR="001A304C" w:rsidRPr="00725A7B" w:rsidRDefault="001A304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E9F339" w14:textId="77777777" w:rsidR="001A304C" w:rsidRPr="00725A7B" w:rsidRDefault="001A304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228D2" w:rsidRPr="00725A7B" w14:paraId="19EE32D5" w14:textId="77777777" w:rsidTr="00717649">
        <w:trPr>
          <w:jc w:val="center"/>
        </w:trPr>
        <w:tc>
          <w:tcPr>
            <w:tcW w:w="16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083ADE07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اجستير</w:t>
            </w: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64736E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9AD2858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F1623A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5235FF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228D2" w:rsidRPr="00725A7B" w14:paraId="3E871E10" w14:textId="77777777" w:rsidTr="00B12C44">
        <w:trPr>
          <w:jc w:val="center"/>
        </w:trPr>
        <w:tc>
          <w:tcPr>
            <w:tcW w:w="16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220DBE2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دكتوراه</w:t>
            </w: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A06A62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1E000E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F4D361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5E1638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60991CBC" w14:textId="77777777" w:rsidR="001A304C" w:rsidRDefault="001A304C" w:rsidP="001A304C">
      <w:pPr>
        <w:bidi/>
        <w:spacing w:after="0"/>
        <w:ind w:left="-1143"/>
        <w:rPr>
          <w:rFonts w:asciiTheme="majorBidi" w:hAnsiTheme="majorBidi" w:cstheme="majorBidi"/>
          <w:rtl/>
        </w:rPr>
      </w:pPr>
    </w:p>
    <w:p w14:paraId="6CF038BA" w14:textId="77777777" w:rsidR="001A304C" w:rsidRPr="00725A7B" w:rsidRDefault="001A304C" w:rsidP="001A304C">
      <w:pPr>
        <w:bidi/>
        <w:spacing w:after="0"/>
        <w:ind w:left="-1143"/>
        <w:rPr>
          <w:rFonts w:asciiTheme="majorBidi" w:hAnsiTheme="majorBidi" w:cstheme="majorBidi"/>
          <w:vanish/>
        </w:rPr>
      </w:pPr>
    </w:p>
    <w:p w14:paraId="56BD2F01" w14:textId="77777777" w:rsidR="001A304C" w:rsidRPr="00725A7B" w:rsidRDefault="001A304C" w:rsidP="001A304C">
      <w:pPr>
        <w:bidi/>
        <w:spacing w:after="0"/>
        <w:ind w:left="-1143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ثالثا : التدرج الوظيفي</w:t>
      </w:r>
    </w:p>
    <w:tbl>
      <w:tblPr>
        <w:bidiVisual/>
        <w:tblW w:w="104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6"/>
        <w:gridCol w:w="3498"/>
        <w:gridCol w:w="3357"/>
        <w:gridCol w:w="2868"/>
      </w:tblGrid>
      <w:tr w:rsidR="001A304C" w:rsidRPr="00725A7B" w14:paraId="449719FE" w14:textId="77777777" w:rsidTr="00B12C44">
        <w:trPr>
          <w:trHeight w:val="431"/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32C127E2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723DFD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وظيفة</w:t>
            </w: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6502E8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هة</w:t>
            </w: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D15B39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فترة / من - الى</w:t>
            </w:r>
          </w:p>
        </w:tc>
      </w:tr>
      <w:tr w:rsidR="006228D2" w:rsidRPr="00725A7B" w14:paraId="742DB36D" w14:textId="77777777" w:rsidTr="00B12C44">
        <w:trPr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3CD0E65" w14:textId="77777777" w:rsidR="006228D2" w:rsidRPr="00725A7B" w:rsidRDefault="0028518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CAE32D4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1E0A57D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398847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228D2" w:rsidRPr="00725A7B" w14:paraId="52C5E71E" w14:textId="77777777" w:rsidTr="00B12C44">
        <w:trPr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1849602D" w14:textId="77777777" w:rsidR="006228D2" w:rsidRPr="00725A7B" w:rsidRDefault="0028518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FB6767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BAB814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A34B30D" w14:textId="77777777" w:rsidR="006228D2" w:rsidRPr="00725A7B" w:rsidRDefault="006228D2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0D404B3C" w14:textId="77777777" w:rsidR="00417AB0" w:rsidRDefault="00417AB0" w:rsidP="001A304C">
      <w:pPr>
        <w:bidi/>
        <w:spacing w:after="0"/>
        <w:ind w:left="-1143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7692EE65" w14:textId="77777777" w:rsidR="001A304C" w:rsidRPr="00725A7B" w:rsidRDefault="001A304C" w:rsidP="00417AB0">
      <w:pPr>
        <w:bidi/>
        <w:spacing w:after="0"/>
        <w:ind w:left="-1143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رابعا : الجامعات التي درّس </w:t>
      </w:r>
      <w:r>
        <w:rPr>
          <w:rFonts w:asciiTheme="majorBidi" w:hAnsiTheme="majorBidi" w:cstheme="majorBidi" w:hint="cs"/>
          <w:b/>
          <w:bCs/>
          <w:sz w:val="32"/>
          <w:szCs w:val="32"/>
          <w:u w:val="single"/>
          <w:rtl/>
        </w:rPr>
        <w:t>في</w:t>
      </w: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ها </w:t>
      </w:r>
    </w:p>
    <w:tbl>
      <w:tblPr>
        <w:bidiVisual/>
        <w:tblW w:w="10440" w:type="dxa"/>
        <w:tblInd w:w="-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9"/>
        <w:gridCol w:w="3514"/>
        <w:gridCol w:w="3690"/>
        <w:gridCol w:w="2587"/>
      </w:tblGrid>
      <w:tr w:rsidR="001A304C" w:rsidRPr="00725A7B" w14:paraId="0101FF3F" w14:textId="77777777" w:rsidTr="00B12C44">
        <w:trPr>
          <w:trHeight w:hRule="exact" w:val="576"/>
        </w:trPr>
        <w:tc>
          <w:tcPr>
            <w:tcW w:w="6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DD0A25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7F08AA5" w14:textId="77777777" w:rsidR="001A304C" w:rsidRPr="00725A7B" w:rsidRDefault="001B2937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جهة (</w:t>
            </w:r>
            <w:r w:rsidR="001A304C"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عهد / الكلية – القسم)</w:t>
            </w:r>
          </w:p>
        </w:tc>
        <w:tc>
          <w:tcPr>
            <w:tcW w:w="3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203A7D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امعة</w:t>
            </w:r>
          </w:p>
        </w:tc>
        <w:tc>
          <w:tcPr>
            <w:tcW w:w="25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14AE36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فترة </w:t>
            </w:r>
            <w:r w:rsidR="001B2937" w:rsidRPr="00725A7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/ من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- الى</w:t>
            </w:r>
          </w:p>
        </w:tc>
      </w:tr>
      <w:tr w:rsidR="001A304C" w:rsidRPr="00725A7B" w14:paraId="24087463" w14:textId="77777777" w:rsidTr="006228D2">
        <w:trPr>
          <w:trHeight w:hRule="exact" w:val="1011"/>
        </w:trPr>
        <w:tc>
          <w:tcPr>
            <w:tcW w:w="6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4A9C2CB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1</w:t>
            </w:r>
          </w:p>
        </w:tc>
        <w:tc>
          <w:tcPr>
            <w:tcW w:w="3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FA2B459" w14:textId="77777777" w:rsidR="001A304C" w:rsidRPr="00725A7B" w:rsidRDefault="001A304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ED8E06" w14:textId="77777777" w:rsidR="001A304C" w:rsidRPr="00725A7B" w:rsidRDefault="001A304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6E7843" w14:textId="77777777" w:rsidR="001A304C" w:rsidRPr="00725A7B" w:rsidRDefault="001A304C" w:rsidP="006228D2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7365CFD4" w14:textId="77777777" w:rsidR="001A304C" w:rsidRPr="00725A7B" w:rsidRDefault="001A304C" w:rsidP="001A304C">
      <w:pPr>
        <w:bidi/>
        <w:spacing w:after="0" w:line="360" w:lineRule="auto"/>
        <w:ind w:left="-118"/>
        <w:rPr>
          <w:rFonts w:asciiTheme="majorBidi" w:hAnsiTheme="majorBidi" w:cstheme="majorBidi"/>
          <w:b/>
          <w:bCs/>
          <w:sz w:val="16"/>
          <w:szCs w:val="16"/>
          <w:u w:val="single"/>
          <w:rtl/>
        </w:rPr>
      </w:pPr>
    </w:p>
    <w:p w14:paraId="23E2FE5D" w14:textId="77777777" w:rsidR="00741716" w:rsidRDefault="00741716" w:rsidP="001A304C">
      <w:pPr>
        <w:bidi/>
        <w:spacing w:after="0" w:line="240" w:lineRule="auto"/>
        <w:ind w:left="-1143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5645037C" w14:textId="77777777" w:rsidR="001A304C" w:rsidRDefault="001A304C" w:rsidP="00741716">
      <w:pPr>
        <w:bidi/>
        <w:spacing w:after="0" w:line="240" w:lineRule="auto"/>
        <w:ind w:left="-1143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خامسا : احصائيات و بيانات </w:t>
      </w:r>
    </w:p>
    <w:p w14:paraId="30A393C0" w14:textId="77777777" w:rsidR="001A304C" w:rsidRPr="00725A7B" w:rsidRDefault="001A304C" w:rsidP="001A304C">
      <w:pPr>
        <w:bidi/>
        <w:spacing w:after="0" w:line="240" w:lineRule="auto"/>
        <w:ind w:left="-1143"/>
        <w:rPr>
          <w:rFonts w:asciiTheme="majorBidi" w:hAnsiTheme="majorBidi" w:cstheme="majorBidi"/>
          <w:b/>
          <w:bCs/>
          <w:sz w:val="16"/>
          <w:szCs w:val="16"/>
          <w:u w:val="single"/>
        </w:rPr>
      </w:pPr>
    </w:p>
    <w:tbl>
      <w:tblPr>
        <w:bidiVisual/>
        <w:tblW w:w="104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3063"/>
        <w:gridCol w:w="2513"/>
        <w:gridCol w:w="1055"/>
        <w:gridCol w:w="300"/>
        <w:gridCol w:w="719"/>
        <w:gridCol w:w="724"/>
        <w:gridCol w:w="197"/>
        <w:gridCol w:w="1160"/>
      </w:tblGrid>
      <w:tr w:rsidR="001A304C" w:rsidRPr="00725A7B" w14:paraId="60CE9549" w14:textId="77777777" w:rsidTr="00B12C44">
        <w:trPr>
          <w:trHeight w:hRule="exact" w:val="576"/>
          <w:jc w:val="center"/>
        </w:trPr>
        <w:tc>
          <w:tcPr>
            <w:tcW w:w="7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E67EF3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450C8E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معلومات </w:t>
            </w:r>
            <w:r w:rsidR="001B2937" w:rsidRPr="00725A7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والبيانات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A37268B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فصيل</w:t>
            </w:r>
          </w:p>
        </w:tc>
      </w:tr>
      <w:tr w:rsidR="001A304C" w:rsidRPr="00725A7B" w14:paraId="01DA1441" w14:textId="77777777" w:rsidTr="00B12C44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041F5D9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D8167FD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عدد المواد الدراسية التي قام بتدريسها في الدراسات الأولية </w:t>
            </w:r>
            <w:r w:rsidR="001B2937" w:rsidRPr="00725A7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والعليا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87F2CF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ولية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1EC508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عليا</w:t>
            </w:r>
          </w:p>
        </w:tc>
      </w:tr>
      <w:tr w:rsidR="001A304C" w:rsidRPr="00725A7B" w14:paraId="30C50970" w14:textId="77777777" w:rsidTr="00B12C44">
        <w:trPr>
          <w:trHeight w:hRule="exact" w:val="489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647A07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4E48899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590E00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7B0D95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9942190" w14:textId="77777777" w:rsidTr="00B12C44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207CE4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081434C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مرات الحصول على جائزة العلماء أو جائزة الأستاذ الأول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9FF9BB8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جائزة العلماء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E05A4E8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جائزة الأستاذ الأول</w:t>
            </w:r>
          </w:p>
        </w:tc>
      </w:tr>
      <w:tr w:rsidR="001A304C" w:rsidRPr="00725A7B" w14:paraId="20275D62" w14:textId="77777777" w:rsidTr="00741716">
        <w:trPr>
          <w:trHeight w:hRule="exact" w:val="431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2D85D8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886061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7E63165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01C676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A12B0C0" w14:textId="77777777" w:rsidTr="00B12C44">
        <w:trPr>
          <w:trHeight w:val="411"/>
          <w:jc w:val="center"/>
        </w:trPr>
        <w:tc>
          <w:tcPr>
            <w:tcW w:w="742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1363B2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88792F2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مشاريع التخرج لطلبة السنة المنتهية التي أشرف عليها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1D109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6E33D47" w14:textId="77777777" w:rsidTr="00B12C44">
        <w:trPr>
          <w:trHeight w:val="411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A137032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14:paraId="46C3FBB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679C753E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رسائل و الأطاريح التي أشرف عليها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84ABC9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اجستير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631CA5D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F2D460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بلوم</w:t>
            </w:r>
          </w:p>
        </w:tc>
      </w:tr>
      <w:tr w:rsidR="001A304C" w:rsidRPr="00725A7B" w14:paraId="7EA8E676" w14:textId="77777777" w:rsidTr="00741716">
        <w:trPr>
          <w:trHeight w:hRule="exact" w:val="507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6B28702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9F25D1A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1EA6E36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992D733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56813D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E23C08B" w14:textId="77777777" w:rsidTr="00B12C44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09E2CE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14:paraId="3F2CC938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430517F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رسائل و الأطاريح التي ناقشها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CB33B0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اجستير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2ED00E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9481A4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بلوم</w:t>
            </w:r>
          </w:p>
        </w:tc>
      </w:tr>
      <w:tr w:rsidR="001A304C" w:rsidRPr="00725A7B" w14:paraId="570CB5A8" w14:textId="77777777" w:rsidTr="00741716">
        <w:trPr>
          <w:trHeight w:hRule="exact" w:val="471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C9E96A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B06256A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5D61572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1018A43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21E9A1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FACC024" w14:textId="77777777" w:rsidTr="00B12C44">
        <w:trPr>
          <w:trHeight w:val="393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DA1C4A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14:paraId="6201ED3E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EF754A9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رسائل و الأطاريح التي قيـّـمها علميا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177E23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اجستير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F2F07F8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A51656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بلوم</w:t>
            </w:r>
          </w:p>
        </w:tc>
      </w:tr>
      <w:tr w:rsidR="001A304C" w:rsidRPr="00725A7B" w14:paraId="0E09ACCD" w14:textId="77777777" w:rsidTr="00741716">
        <w:trPr>
          <w:trHeight w:hRule="exact" w:val="471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154121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472DF1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BA1666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7FA0219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2F6385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94C9712" w14:textId="77777777" w:rsidTr="00B12C44">
        <w:trPr>
          <w:trHeight w:val="4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436F2E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14:paraId="6B10D41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FA475B3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مؤتمرات التي شارك فيها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344590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01824E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640951F1" w14:textId="77777777" w:rsidTr="00741716">
        <w:trPr>
          <w:trHeight w:hRule="exact" w:val="498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A4C6F9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62F7B0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CC4D502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2C7ECD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3494006" w14:textId="77777777" w:rsidTr="00B12C44">
        <w:trPr>
          <w:trHeight w:val="436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49971B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ACCAFB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ورش و الندوات و الحلقات التي شارك فيها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8F3D3EE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D1615A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5EC5A5DE" w14:textId="77777777" w:rsidTr="00741716">
        <w:trPr>
          <w:trHeight w:hRule="exact" w:val="444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C29DAEE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C0B180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6681ED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930F7B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04479E5A" w14:textId="77777777" w:rsidTr="00B12C44">
        <w:trPr>
          <w:trHeight w:val="436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F791AB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40343B0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بحوث المنشورة في مجلات و مؤتمرات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C4882E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4D32BE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04C05FD5" w14:textId="77777777" w:rsidTr="00741716">
        <w:trPr>
          <w:trHeight w:hRule="exact" w:val="480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A9291F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F6EEE5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37C78B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EEFF2D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4BFCDB2" w14:textId="77777777" w:rsidTr="00B12C44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32912DE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9C5BA19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بحوث التي قوّمها علميا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18116B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050545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04C1B65A" w14:textId="77777777" w:rsidTr="00741716">
        <w:trPr>
          <w:trHeight w:hRule="exact" w:val="498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D42DB7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8EA3621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C2B57FF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5DB9A77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3324965" w14:textId="77777777" w:rsidTr="00741716">
        <w:trPr>
          <w:trHeight w:hRule="exact" w:val="576"/>
          <w:jc w:val="center"/>
        </w:trPr>
        <w:tc>
          <w:tcPr>
            <w:tcW w:w="7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67D5C8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54A6D3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براءات الاختراع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90D46D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13C66748" w14:textId="77777777" w:rsidTr="00B12C44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B365B7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2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F5FD1C6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جوائز و الشهادات التقديرية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9FF883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B18DC4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6B529292" w14:textId="77777777" w:rsidTr="00B12C44">
        <w:trPr>
          <w:trHeight w:hRule="exact" w:val="570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D74FB7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DEE010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046A0A0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08CF9A8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F5E1D00" w14:textId="77777777" w:rsidTr="00B12C44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9CDE4A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3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AC986A7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كتب المؤلفة و المترجمة و المقيـّـمة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03F800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ؤلفة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F201BDD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ترجمة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DD9960B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قيّمة</w:t>
            </w:r>
          </w:p>
        </w:tc>
      </w:tr>
      <w:tr w:rsidR="001A304C" w:rsidRPr="00725A7B" w14:paraId="4DF374EB" w14:textId="77777777" w:rsidTr="00B12C44">
        <w:trPr>
          <w:trHeight w:hRule="exact" w:val="516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88B969D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E1DEA8F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BC74DF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DC71D8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8083559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0AB91C11" w14:textId="77777777" w:rsidTr="00B12C44">
        <w:trPr>
          <w:trHeight w:val="385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FD9303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>14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A1A92F5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دورات التطويرية و التدريبية التي شارك فيها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8847B9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D86781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149DAFFA" w14:textId="77777777" w:rsidTr="00B12C44">
        <w:trPr>
          <w:trHeight w:hRule="exact" w:val="385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A765D4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9E4D02C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A12F323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0666AC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0CE93F99" w14:textId="77777777" w:rsidTr="00B12C44">
        <w:trPr>
          <w:trHeight w:val="123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074B4F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5</w:t>
            </w:r>
          </w:p>
        </w:tc>
        <w:tc>
          <w:tcPr>
            <w:tcW w:w="306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84FCCA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أعداد المساهمات  </w:t>
            </w:r>
          </w:p>
          <w:p w14:paraId="486A5FA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ي</w:t>
            </w:r>
          </w:p>
          <w:p w14:paraId="33E5931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دمة المجتمع</w:t>
            </w:r>
          </w:p>
        </w:tc>
        <w:tc>
          <w:tcPr>
            <w:tcW w:w="25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94847FA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قود استشارية بحثية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FDEFE7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A0587C7" w14:textId="77777777" w:rsidTr="00B12C44">
        <w:trPr>
          <w:trHeight w:hRule="exact" w:val="359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B39796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6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6F3D77D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39E932E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دوات و ورش عمل</w:t>
            </w:r>
          </w:p>
          <w:p w14:paraId="15810B1A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14:paraId="1293B18D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0F1E2D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4DE7B77" w14:textId="77777777" w:rsidTr="00B12C44">
        <w:trPr>
          <w:trHeight w:hRule="exact" w:val="332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136B88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6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B530292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A964C7E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قود تنفيذ مهمة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01531E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9246D84" w14:textId="77777777" w:rsidTr="00B12C44">
        <w:trPr>
          <w:trHeight w:hRule="exact" w:val="39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6336EB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6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E2ACD93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B1D669A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ورات تعليم مستمر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F618DC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504C2ACE" w14:textId="77777777" w:rsidTr="00B12C44">
        <w:trPr>
          <w:trHeight w:hRule="exact" w:val="39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58A204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6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F04BD33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3DB27F8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نشاطات لاصفية 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99911CA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618DD180" w14:textId="77777777" w:rsidTr="00B12C44">
        <w:trPr>
          <w:trHeight w:hRule="exact" w:val="39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512F21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6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2DCFF65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33E8648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شاطات اعلامية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0B241A9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6DAE7858" w14:textId="77777777" w:rsidTr="00B12C44">
        <w:trPr>
          <w:trHeight w:hRule="exact" w:val="458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8AB04ED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6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E8C160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34F7271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آخرى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E6288C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737FB66" w14:textId="77777777" w:rsidTr="00B12C44">
        <w:trPr>
          <w:trHeight w:val="436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94BC0F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6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A371E25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لجان الامتحان الشامل و الامتحان التنافسي للقبول في الدراسات العليا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F8C5DC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متحان الشامل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6F6DAE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متحان التنافسي</w:t>
            </w:r>
          </w:p>
        </w:tc>
      </w:tr>
      <w:tr w:rsidR="001A304C" w:rsidRPr="00725A7B" w14:paraId="73CD6A51" w14:textId="77777777" w:rsidTr="00B12C44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9B4561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657889F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21148E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1E486E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080EA486" w14:textId="77777777" w:rsidTr="00B12C44">
        <w:trPr>
          <w:trHeight w:hRule="exact" w:val="435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A7494C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7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57C2068" w14:textId="77777777" w:rsidR="001A304C" w:rsidRPr="00725A7B" w:rsidRDefault="001A304C" w:rsidP="00B12C44">
            <w:pPr>
              <w:bidi/>
              <w:spacing w:after="0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لجان التي شارك بعضويتها داخل و خارج وزارة التعليم العالي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5F423A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تعليم العالي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20795E7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تعليم العالي</w:t>
            </w:r>
          </w:p>
        </w:tc>
      </w:tr>
      <w:tr w:rsidR="001A304C" w:rsidRPr="00725A7B" w14:paraId="07A0E0EC" w14:textId="77777777" w:rsidTr="00B12C44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4CA67D8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FEA807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B80F739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D992803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1AA32AB4" w14:textId="77777777" w:rsidTr="00B12C44">
        <w:trPr>
          <w:trHeight w:hRule="exact" w:val="764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1E16B7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8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FE3A03E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كتب الشكر و التقدير</w:t>
            </w: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A8774B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وزير</w:t>
            </w: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994820B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رئيس جامعة</w:t>
            </w: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14DAE5E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ميد كلية</w:t>
            </w: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C274C3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آخرى</w:t>
            </w:r>
          </w:p>
        </w:tc>
      </w:tr>
      <w:tr w:rsidR="001A304C" w:rsidRPr="00725A7B" w14:paraId="7832E66C" w14:textId="77777777" w:rsidTr="00B12C44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0A9FDA2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73D2D9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A6C7BA4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D01961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06A9BD2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E88B40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1E35181F" w14:textId="77777777" w:rsidTr="00B12C44">
        <w:trPr>
          <w:trHeight w:hRule="exact" w:val="737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3BEA4B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9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3C1AE1C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عقوبات</w:t>
            </w: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84159C3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وزير</w:t>
            </w: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E1D75C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رئيس جامعة</w:t>
            </w: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B3BB792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ميد كلية</w:t>
            </w: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CFE2DE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آخرى</w:t>
            </w:r>
          </w:p>
        </w:tc>
      </w:tr>
      <w:tr w:rsidR="001A304C" w:rsidRPr="00725A7B" w14:paraId="58640718" w14:textId="77777777" w:rsidTr="00B12C44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5EB1F1F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815DB80" w14:textId="77777777" w:rsidR="001A304C" w:rsidRPr="00725A7B" w:rsidRDefault="001A304C" w:rsidP="00B12C44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92A56D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E11DF6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475EA0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060E6B" w14:textId="77777777" w:rsidR="001A304C" w:rsidRPr="00725A7B" w:rsidRDefault="001A304C" w:rsidP="00741716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107116F6" w14:textId="77777777" w:rsidR="001A304C" w:rsidRPr="00725A7B" w:rsidRDefault="001A304C" w:rsidP="001A304C">
      <w:pPr>
        <w:bidi/>
        <w:spacing w:after="0" w:line="360" w:lineRule="auto"/>
        <w:ind w:left="720"/>
        <w:rPr>
          <w:rFonts w:asciiTheme="majorBidi" w:hAnsiTheme="majorBidi" w:cstheme="majorBidi"/>
          <w:sz w:val="16"/>
          <w:szCs w:val="16"/>
          <w:rtl/>
          <w:lang w:bidi="ar-IQ"/>
        </w:rPr>
      </w:pPr>
    </w:p>
    <w:p w14:paraId="5D8A9CC7" w14:textId="77777777" w:rsidR="001A304C" w:rsidRPr="00725A7B" w:rsidRDefault="001A304C" w:rsidP="001A304C">
      <w:pPr>
        <w:bidi/>
        <w:spacing w:after="0"/>
        <w:ind w:left="-1143"/>
        <w:rPr>
          <w:rFonts w:asciiTheme="majorBidi" w:hAnsiTheme="majorBidi" w:cstheme="majorBidi"/>
          <w:sz w:val="30"/>
          <w:szCs w:val="30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سادسا : عضوية الهيئات أو الجمعيات أو المؤسسات المحلية والدولية  </w:t>
      </w:r>
      <w:r w:rsidRPr="00725A7B">
        <w:rPr>
          <w:rFonts w:asciiTheme="majorBidi" w:hAnsiTheme="majorBidi" w:cstheme="majorBidi"/>
          <w:sz w:val="30"/>
          <w:szCs w:val="30"/>
          <w:u w:val="single"/>
          <w:rtl/>
        </w:rPr>
        <w:t xml:space="preserve">   </w:t>
      </w:r>
    </w:p>
    <w:tbl>
      <w:tblPr>
        <w:bidiVisual/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3656"/>
        <w:gridCol w:w="3060"/>
        <w:gridCol w:w="2860"/>
      </w:tblGrid>
      <w:tr w:rsidR="001A304C" w:rsidRPr="00725A7B" w14:paraId="40AB2F50" w14:textId="77777777" w:rsidTr="00B12C44">
        <w:trPr>
          <w:trHeight w:val="431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9AD6E16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D651C21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سم الهيئة او الجمعية او المؤسسة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AF50B89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هة</w:t>
            </w: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5C84FD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ترة العضوية / من - الى</w:t>
            </w:r>
          </w:p>
        </w:tc>
      </w:tr>
      <w:tr w:rsidR="001A304C" w:rsidRPr="00725A7B" w14:paraId="6D398D2D" w14:textId="77777777" w:rsidTr="00B12C44">
        <w:trPr>
          <w:trHeight w:val="312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242EBDB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5ED13A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8D7F68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5D816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1A304C" w:rsidRPr="00725A7B" w14:paraId="2E5A3674" w14:textId="77777777" w:rsidTr="00B12C44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3E9EBDC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00A4225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985C82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21C39D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</w:tbl>
    <w:p w14:paraId="55E7C081" w14:textId="77777777" w:rsidR="001A304C" w:rsidRPr="00725A7B" w:rsidRDefault="001A304C" w:rsidP="001A304C">
      <w:pPr>
        <w:bidi/>
        <w:ind w:left="-1053"/>
        <w:rPr>
          <w:rFonts w:asciiTheme="majorBidi" w:hAnsiTheme="majorBidi" w:cstheme="majorBidi"/>
          <w:sz w:val="30"/>
          <w:szCs w:val="30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سابعا : النشاطات العلمية الآخرى  </w:t>
      </w:r>
      <w:r w:rsidRPr="00725A7B">
        <w:rPr>
          <w:rFonts w:asciiTheme="majorBidi" w:hAnsiTheme="majorBidi" w:cstheme="majorBidi"/>
          <w:sz w:val="30"/>
          <w:szCs w:val="30"/>
          <w:u w:val="single"/>
          <w:rtl/>
        </w:rPr>
        <w:t xml:space="preserve">   </w:t>
      </w:r>
    </w:p>
    <w:tbl>
      <w:tblPr>
        <w:bidiVisual/>
        <w:tblW w:w="101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3793"/>
        <w:gridCol w:w="5715"/>
      </w:tblGrid>
      <w:tr w:rsidR="001A304C" w:rsidRPr="00725A7B" w14:paraId="02933829" w14:textId="77777777" w:rsidTr="00B12C44">
        <w:trPr>
          <w:trHeight w:val="431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6D0EFD4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7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88D5F2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نوان النشاط</w:t>
            </w:r>
          </w:p>
        </w:tc>
        <w:tc>
          <w:tcPr>
            <w:tcW w:w="571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2871090" w14:textId="77777777" w:rsidR="001A304C" w:rsidRPr="00725A7B" w:rsidRDefault="001A304C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فاصيل</w:t>
            </w:r>
          </w:p>
        </w:tc>
      </w:tr>
      <w:tr w:rsidR="00741716" w:rsidRPr="00725A7B" w14:paraId="6A1AE850" w14:textId="77777777" w:rsidTr="00CE4609">
        <w:trPr>
          <w:trHeight w:val="312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4DE3A2F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C6B0D3F" w14:textId="77777777" w:rsidR="00741716" w:rsidRPr="00725A7B" w:rsidRDefault="00741716" w:rsidP="00485F50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71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E7F124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41716" w:rsidRPr="00725A7B" w14:paraId="59D7CFE2" w14:textId="77777777" w:rsidTr="00CE4609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54F372E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04ABB0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71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3B5FD2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41716" w:rsidRPr="00725A7B" w14:paraId="4CEEB1CF" w14:textId="77777777" w:rsidTr="00CE4609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74EEDB6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3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A024C70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71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53B3F0E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41716" w:rsidRPr="00725A7B" w14:paraId="78B0B033" w14:textId="77777777" w:rsidTr="00CE4609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C28351A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8A1DA8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71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A08F93" w14:textId="77777777" w:rsidR="00741716" w:rsidRPr="00725A7B" w:rsidRDefault="00741716" w:rsidP="00B12C44">
            <w:pPr>
              <w:bidi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2D647E67" w14:textId="77777777" w:rsidR="001A304C" w:rsidRDefault="001A304C" w:rsidP="001A304C">
      <w:pPr>
        <w:bidi/>
        <w:spacing w:after="0" w:line="360" w:lineRule="auto"/>
        <w:ind w:left="270"/>
        <w:rPr>
          <w:rFonts w:asciiTheme="majorBidi" w:hAnsiTheme="majorBidi" w:cstheme="majorBidi"/>
          <w:sz w:val="30"/>
          <w:szCs w:val="30"/>
          <w:rtl/>
        </w:rPr>
      </w:pPr>
    </w:p>
    <w:p w14:paraId="03520239" w14:textId="77777777" w:rsidR="00485F50" w:rsidRDefault="00485F50" w:rsidP="00485F50">
      <w:pPr>
        <w:bidi/>
        <w:spacing w:after="0" w:line="360" w:lineRule="auto"/>
        <w:ind w:left="270"/>
        <w:rPr>
          <w:rFonts w:asciiTheme="majorBidi" w:hAnsiTheme="majorBidi" w:cstheme="majorBidi"/>
          <w:sz w:val="30"/>
          <w:szCs w:val="30"/>
          <w:rtl/>
        </w:rPr>
      </w:pPr>
    </w:p>
    <w:p w14:paraId="7C2BFF26" w14:textId="77777777" w:rsidR="00485F50" w:rsidRPr="00725A7B" w:rsidRDefault="00485F50" w:rsidP="00485F50">
      <w:pPr>
        <w:bidi/>
        <w:spacing w:after="0" w:line="360" w:lineRule="auto"/>
        <w:ind w:left="270"/>
        <w:rPr>
          <w:rFonts w:asciiTheme="majorBidi" w:hAnsiTheme="majorBidi" w:cstheme="majorBidi"/>
          <w:sz w:val="30"/>
          <w:szCs w:val="30"/>
          <w:rtl/>
        </w:rPr>
      </w:pPr>
    </w:p>
    <w:p w14:paraId="3EE848B9" w14:textId="77777777" w:rsidR="001A304C" w:rsidRPr="00725A7B" w:rsidRDefault="001A304C" w:rsidP="001A304C">
      <w:pPr>
        <w:bidi/>
        <w:spacing w:after="0"/>
        <w:ind w:left="-963"/>
        <w:rPr>
          <w:rFonts w:asciiTheme="majorBidi" w:hAnsiTheme="majorBidi" w:cstheme="majorBidi"/>
          <w:sz w:val="30"/>
          <w:szCs w:val="30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lastRenderedPageBreak/>
        <w:t xml:space="preserve">ثامنا : المصادقة على المعلومات الواردة في الاستمارة  </w:t>
      </w:r>
      <w:r w:rsidRPr="00725A7B">
        <w:rPr>
          <w:rFonts w:asciiTheme="majorBidi" w:hAnsiTheme="majorBidi" w:cstheme="majorBidi"/>
          <w:sz w:val="30"/>
          <w:szCs w:val="30"/>
          <w:u w:val="single"/>
          <w:rtl/>
        </w:rPr>
        <w:t xml:space="preserve">   </w:t>
      </w:r>
    </w:p>
    <w:tbl>
      <w:tblPr>
        <w:bidiVisual/>
        <w:tblW w:w="100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"/>
        <w:gridCol w:w="1941"/>
        <w:gridCol w:w="4320"/>
        <w:gridCol w:w="3219"/>
      </w:tblGrid>
      <w:tr w:rsidR="001A304C" w:rsidRPr="00725A7B" w14:paraId="139B897C" w14:textId="77777777" w:rsidTr="00B12C44">
        <w:trPr>
          <w:trHeight w:val="431"/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03AAB9C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5D667AD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عنوان الوظيفي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D540FD1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CEFB910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وقيع</w:t>
            </w:r>
          </w:p>
        </w:tc>
      </w:tr>
      <w:tr w:rsidR="001A304C" w:rsidRPr="00725A7B" w14:paraId="042116F9" w14:textId="77777777" w:rsidTr="00D76735">
        <w:trPr>
          <w:trHeight w:val="312"/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0F61876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C154C79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دريسي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8237D20" w14:textId="77777777" w:rsidR="001A304C" w:rsidRPr="00725A7B" w:rsidRDefault="001A304C" w:rsidP="00D7673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483ECD1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A304C" w:rsidRPr="00725A7B" w14:paraId="578AD3C1" w14:textId="77777777" w:rsidTr="00D76735">
        <w:trPr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47B0A7B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F4DB0C0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رئيس القسم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82AC0F" w14:textId="77777777" w:rsidR="001A304C" w:rsidRPr="00725A7B" w:rsidRDefault="001A304C" w:rsidP="00D7673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A0FB475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A304C" w:rsidRPr="00725A7B" w14:paraId="19CEFCBB" w14:textId="77777777" w:rsidTr="00D76735">
        <w:trPr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3EA787F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51D4A65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ميد الكلية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BBEF9D" w14:textId="77777777" w:rsidR="001A304C" w:rsidRPr="00725A7B" w:rsidRDefault="001A304C" w:rsidP="00D7673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E43B97" w14:textId="77777777" w:rsidR="001A304C" w:rsidRPr="00725A7B" w:rsidRDefault="001A304C" w:rsidP="00B12C4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34C2427D" w14:textId="77777777" w:rsidR="001A304C" w:rsidRPr="00725A7B" w:rsidRDefault="001A304C" w:rsidP="001A304C">
      <w:pPr>
        <w:bidi/>
        <w:spacing w:line="360" w:lineRule="auto"/>
        <w:ind w:left="270"/>
        <w:rPr>
          <w:rFonts w:asciiTheme="majorBidi" w:hAnsiTheme="majorBidi" w:cstheme="majorBidi"/>
          <w:sz w:val="32"/>
          <w:szCs w:val="32"/>
          <w:rtl/>
        </w:rPr>
      </w:pPr>
    </w:p>
    <w:p w14:paraId="1B7D83DD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39386F95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451D66BE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13FB6908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2EF921DD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2694D97A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3767EE05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29230159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3EF76A68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34B9DEAA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599FF327" w14:textId="77777777" w:rsidR="001A304C" w:rsidRDefault="001A304C" w:rsidP="001A304C">
      <w:pPr>
        <w:bidi/>
        <w:spacing w:after="0" w:line="240" w:lineRule="auto"/>
        <w:ind w:left="-873" w:right="-990" w:hanging="90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sectPr w:rsidR="001A304C" w:rsidSect="0083112F">
      <w:headerReference w:type="default" r:id="rId11"/>
      <w:footerReference w:type="default" r:id="rId12"/>
      <w:pgSz w:w="11907" w:h="16839" w:code="9"/>
      <w:pgMar w:top="1440" w:right="1800" w:bottom="1440" w:left="180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F2413" w14:textId="77777777" w:rsidR="007F3F86" w:rsidRDefault="007F3F86" w:rsidP="00CA3F55">
      <w:pPr>
        <w:spacing w:after="0" w:line="240" w:lineRule="auto"/>
      </w:pPr>
      <w:r>
        <w:separator/>
      </w:r>
    </w:p>
  </w:endnote>
  <w:endnote w:type="continuationSeparator" w:id="0">
    <w:p w14:paraId="640339AC" w14:textId="77777777" w:rsidR="007F3F86" w:rsidRDefault="007F3F86" w:rsidP="00CA3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9E970" w14:textId="77777777" w:rsidR="00372E0E" w:rsidRDefault="00372E0E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4F0E343" wp14:editId="284B2C6D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6918325" cy="469265"/>
              <wp:effectExtent l="8255" t="8890" r="7620" b="7620"/>
              <wp:wrapTopAndBottom/>
              <wp:docPr id="14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18325" cy="469265"/>
                        <a:chOff x="321" y="14850"/>
                        <a:chExt cx="11601" cy="547"/>
                      </a:xfrm>
                    </wpg:grpSpPr>
                    <wps:wsp>
                      <wps:cNvPr id="15" name="Rectangle 6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44DF1E" w14:textId="77777777" w:rsidR="00372E0E" w:rsidRPr="00F510B5" w:rsidRDefault="00372E0E" w:rsidP="00A02D37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وزارة التعليم العالي و البحث العلمي / جامعة بغداد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–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لجنة الترقيات العلمية المركز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Rectangle 7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3CB5DC" w14:textId="77777777" w:rsidR="00372E0E" w:rsidRPr="00F510B5" w:rsidRDefault="00372E0E" w:rsidP="0073116D">
                            <w:pPr>
                              <w:pStyle w:val="Foot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age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instrText xml:space="preserve"> PAGE   \* MERGEFORMAT </w:instrTex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485F50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t>2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Rectangle 8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4F0E343" id="Group 5" o:spid="_x0000_s1031" style="position:absolute;margin-left:0;margin-top:0;width:544.75pt;height:36.95pt;z-index:251662336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">
              <v:rect id="Rectangle 6" o:spid="_x0000_s1032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" fillcolor="#943634 [2405]" stroked="f" strokecolor="#943634 [2405]">
                <v:textbox>
                  <w:txbxContent>
                    <w:p w14:paraId="3144DF1E" w14:textId="77777777" w:rsidR="00372E0E" w:rsidRPr="00F510B5" w:rsidRDefault="00372E0E" w:rsidP="00A02D37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وزارة التعليم العالي و البحث العلمي / جامعة بغداد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>–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 لجنة الترقيات العلمية المركزية</w:t>
                      </w:r>
                    </w:p>
                  </w:txbxContent>
                </v:textbox>
              </v:rect>
              <v:rect id="Rectangle 7" o:spid="_x0000_s1033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" fillcolor="#943634 [2405]" stroked="f">
                <v:textbox>
                  <w:txbxContent>
                    <w:p w14:paraId="693CB5DC" w14:textId="77777777" w:rsidR="00372E0E" w:rsidRPr="00F510B5" w:rsidRDefault="00372E0E" w:rsidP="0073116D">
                      <w:pPr>
                        <w:pStyle w:val="Foot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age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begin"/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instrText xml:space="preserve"> PAGE   \* MERGEFORMAT </w:instrTex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separate"/>
                      </w:r>
                      <w:r w:rsidR="00485F50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</w:rPr>
                        <w:t>2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rect>
              <v:rect id="Rectangle 8" o:spid="_x0000_s1034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2C346" w14:textId="77777777" w:rsidR="007F3F86" w:rsidRDefault="007F3F86" w:rsidP="00CA3F55">
      <w:pPr>
        <w:spacing w:after="0" w:line="240" w:lineRule="auto"/>
      </w:pPr>
      <w:r>
        <w:separator/>
      </w:r>
    </w:p>
  </w:footnote>
  <w:footnote w:type="continuationSeparator" w:id="0">
    <w:p w14:paraId="157F38EC" w14:textId="77777777" w:rsidR="007F3F86" w:rsidRDefault="007F3F86" w:rsidP="00CA3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1EF5A" w14:textId="77777777" w:rsidR="00372E0E" w:rsidRDefault="00372E0E">
    <w:pPr>
      <w:pStyle w:val="Head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3FECD442" wp14:editId="7B97ADBB">
              <wp:simplePos x="0" y="0"/>
              <wp:positionH relativeFrom="page">
                <wp:posOffset>257175</wp:posOffset>
              </wp:positionH>
              <wp:positionV relativeFrom="topMargin">
                <wp:posOffset>267335</wp:posOffset>
              </wp:positionV>
              <wp:extent cx="6946265" cy="490220"/>
              <wp:effectExtent l="9525" t="10160" r="6985" b="13970"/>
              <wp:wrapNone/>
              <wp:docPr id="18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6265" cy="490220"/>
                        <a:chOff x="330" y="308"/>
                        <a:chExt cx="11586" cy="835"/>
                      </a:xfrm>
                    </wpg:grpSpPr>
                    <wps:wsp>
                      <wps:cNvPr id="19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2060"/>
                                <w:sz w:val="40"/>
                                <w:szCs w:val="40"/>
                              </w:rPr>
                              <w:alias w:val="Title"/>
                              <w:id w:val="886681491"/>
                              <w:placeholder>
                                <w:docPart w:val="232D8B47B1594608ACEFE6C2577864B4"/>
                              </w:placeholder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7081159B" w14:textId="77777777" w:rsidR="00372E0E" w:rsidRPr="00A02D37" w:rsidRDefault="00372E0E" w:rsidP="00A90372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إستمارات</w:t>
                                </w:r>
                                <w:r w:rsidRPr="0073116D"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 xml:space="preserve"> الترقيات العلمية في جامعة بغداد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0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alias w:val="Year"/>
                              <w:id w:val="-213747742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4A62394" w14:textId="77777777" w:rsidR="00372E0E" w:rsidRPr="001D0D32" w:rsidRDefault="00372E0E" w:rsidP="0073116D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1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FECD442" id="Group 1" o:spid="_x0000_s1027" style="position:absolute;margin-left:20.25pt;margin-top:21.05pt;width:546.95pt;height:38.6pt;z-index:251660288;mso-position-horizontal-relative:page;mso-position-vertical-relative:top-margin-area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" o:allowincell="f">
              <v:rect id="Rectangle 2" o:spid="_x0000_s1028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" fillcolor="#e36c0a [2409]" stroked="f" strokecolor="white [3212]" strokeweight="1.5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color w:val="002060"/>
                          <w:sz w:val="40"/>
                          <w:szCs w:val="40"/>
                        </w:rPr>
                        <w:alias w:val="Title"/>
                        <w:id w:val="886681491"/>
                        <w:placeholder>
                          <w:docPart w:val="232D8B47B1594608ACEFE6C2577864B4"/>
                        </w:placeholder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p w14:paraId="7081159B" w14:textId="77777777" w:rsidR="00372E0E" w:rsidRPr="00A02D37" w:rsidRDefault="00372E0E" w:rsidP="00A90372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إستمارات</w:t>
                          </w:r>
                          <w:r w:rsidRPr="0073116D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 xml:space="preserve"> الترقيات العلمية في جامعة بغداد</w:t>
                          </w:r>
                        </w:p>
                      </w:sdtContent>
                    </w:sdt>
                  </w:txbxContent>
                </v:textbox>
              </v:rect>
              <v:rect id="Rectangle 3" o:spid="_x0000_s1029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" fillcolor="#9bbb59 [3206]" stroked="f" strokecolor="white [3212]" strokeweight="2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alias w:val="Year"/>
                        <w:id w:val="-213747742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A62394" w14:textId="77777777" w:rsidR="00372E0E" w:rsidRPr="001D0D32" w:rsidRDefault="00372E0E" w:rsidP="0073116D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</v:rect>
              <v:rect id="Rectangle 4" o:spid="_x0000_s1030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" filled="f" strokeweight="1pt"/>
              <w10:wrap anchorx="page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53B87"/>
    <w:multiLevelType w:val="hybridMultilevel"/>
    <w:tmpl w:val="E3F8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3272C"/>
    <w:multiLevelType w:val="hybridMultilevel"/>
    <w:tmpl w:val="A358ECB0"/>
    <w:lvl w:ilvl="0" w:tplc="DB7A790A">
      <w:start w:val="1"/>
      <w:numFmt w:val="decimal"/>
      <w:lvlText w:val="%1."/>
      <w:lvlJc w:val="left"/>
      <w:pPr>
        <w:ind w:left="720" w:hanging="360"/>
      </w:pPr>
      <w:rPr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370C5"/>
    <w:multiLevelType w:val="hybridMultilevel"/>
    <w:tmpl w:val="0C4E5106"/>
    <w:lvl w:ilvl="0" w:tplc="65E44344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F24FE"/>
    <w:multiLevelType w:val="hybridMultilevel"/>
    <w:tmpl w:val="DE40E5D4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4" w15:restartNumberingAfterBreak="0">
    <w:nsid w:val="10D43898"/>
    <w:multiLevelType w:val="hybridMultilevel"/>
    <w:tmpl w:val="C1ECEC3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30F6D86"/>
    <w:multiLevelType w:val="hybridMultilevel"/>
    <w:tmpl w:val="D7CE8180"/>
    <w:lvl w:ilvl="0" w:tplc="53E0481E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6" w15:restartNumberingAfterBreak="0">
    <w:nsid w:val="21E20A1E"/>
    <w:multiLevelType w:val="hybridMultilevel"/>
    <w:tmpl w:val="65F039E2"/>
    <w:lvl w:ilvl="0" w:tplc="E56842A4">
      <w:start w:val="1"/>
      <w:numFmt w:val="decimal"/>
      <w:lvlText w:val="%1."/>
      <w:lvlJc w:val="left"/>
      <w:pPr>
        <w:ind w:left="-693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7" w:hanging="360"/>
      </w:pPr>
    </w:lvl>
    <w:lvl w:ilvl="2" w:tplc="0409001B" w:tentative="1">
      <w:start w:val="1"/>
      <w:numFmt w:val="lowerRoman"/>
      <w:lvlText w:val="%3."/>
      <w:lvlJc w:val="right"/>
      <w:pPr>
        <w:ind w:left="747" w:hanging="180"/>
      </w:pPr>
    </w:lvl>
    <w:lvl w:ilvl="3" w:tplc="0409000F" w:tentative="1">
      <w:start w:val="1"/>
      <w:numFmt w:val="decimal"/>
      <w:lvlText w:val="%4."/>
      <w:lvlJc w:val="left"/>
      <w:pPr>
        <w:ind w:left="1467" w:hanging="360"/>
      </w:pPr>
    </w:lvl>
    <w:lvl w:ilvl="4" w:tplc="04090019" w:tentative="1">
      <w:start w:val="1"/>
      <w:numFmt w:val="lowerLetter"/>
      <w:lvlText w:val="%5."/>
      <w:lvlJc w:val="left"/>
      <w:pPr>
        <w:ind w:left="2187" w:hanging="360"/>
      </w:pPr>
    </w:lvl>
    <w:lvl w:ilvl="5" w:tplc="0409001B" w:tentative="1">
      <w:start w:val="1"/>
      <w:numFmt w:val="lowerRoman"/>
      <w:lvlText w:val="%6."/>
      <w:lvlJc w:val="right"/>
      <w:pPr>
        <w:ind w:left="2907" w:hanging="180"/>
      </w:pPr>
    </w:lvl>
    <w:lvl w:ilvl="6" w:tplc="0409000F" w:tentative="1">
      <w:start w:val="1"/>
      <w:numFmt w:val="decimal"/>
      <w:lvlText w:val="%7."/>
      <w:lvlJc w:val="left"/>
      <w:pPr>
        <w:ind w:left="3627" w:hanging="360"/>
      </w:pPr>
    </w:lvl>
    <w:lvl w:ilvl="7" w:tplc="04090019" w:tentative="1">
      <w:start w:val="1"/>
      <w:numFmt w:val="lowerLetter"/>
      <w:lvlText w:val="%8."/>
      <w:lvlJc w:val="left"/>
      <w:pPr>
        <w:ind w:left="4347" w:hanging="360"/>
      </w:pPr>
    </w:lvl>
    <w:lvl w:ilvl="8" w:tplc="0409001B" w:tentative="1">
      <w:start w:val="1"/>
      <w:numFmt w:val="lowerRoman"/>
      <w:lvlText w:val="%9."/>
      <w:lvlJc w:val="right"/>
      <w:pPr>
        <w:ind w:left="5067" w:hanging="180"/>
      </w:pPr>
    </w:lvl>
  </w:abstractNum>
  <w:abstractNum w:abstractNumId="7" w15:restartNumberingAfterBreak="0">
    <w:nsid w:val="22B7783B"/>
    <w:multiLevelType w:val="hybridMultilevel"/>
    <w:tmpl w:val="97D2C5A4"/>
    <w:lvl w:ilvl="0" w:tplc="E786AC36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8" w15:restartNumberingAfterBreak="0">
    <w:nsid w:val="42BC5E62"/>
    <w:multiLevelType w:val="hybridMultilevel"/>
    <w:tmpl w:val="FFAE59D0"/>
    <w:lvl w:ilvl="0" w:tplc="11F411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9C3BD9"/>
    <w:multiLevelType w:val="hybridMultilevel"/>
    <w:tmpl w:val="8C12FC2C"/>
    <w:lvl w:ilvl="0" w:tplc="32A076DE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F1AAD"/>
    <w:multiLevelType w:val="hybridMultilevel"/>
    <w:tmpl w:val="7A161FAC"/>
    <w:lvl w:ilvl="0" w:tplc="DDC08BAE">
      <w:start w:val="1"/>
      <w:numFmt w:val="arabicAlpha"/>
      <w:lvlText w:val="%1."/>
      <w:lvlJc w:val="right"/>
      <w:pPr>
        <w:ind w:left="795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4B7E57A6"/>
    <w:multiLevelType w:val="hybridMultilevel"/>
    <w:tmpl w:val="A45A7EDA"/>
    <w:lvl w:ilvl="0" w:tplc="F3C206E4">
      <w:start w:val="3"/>
      <w:numFmt w:val="bullet"/>
      <w:lvlText w:val="-"/>
      <w:lvlJc w:val="left"/>
      <w:pPr>
        <w:ind w:left="63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0B765D"/>
    <w:multiLevelType w:val="hybridMultilevel"/>
    <w:tmpl w:val="1FDA6CE2"/>
    <w:lvl w:ilvl="0" w:tplc="B9849E2A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3" w15:restartNumberingAfterBreak="0">
    <w:nsid w:val="588B13C9"/>
    <w:multiLevelType w:val="hybridMultilevel"/>
    <w:tmpl w:val="9B602BF4"/>
    <w:lvl w:ilvl="0" w:tplc="2538175C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C31158B"/>
    <w:multiLevelType w:val="hybridMultilevel"/>
    <w:tmpl w:val="732CD6C0"/>
    <w:lvl w:ilvl="0" w:tplc="02D4FD52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5" w15:restartNumberingAfterBreak="0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DE3E70"/>
    <w:multiLevelType w:val="hybridMultilevel"/>
    <w:tmpl w:val="558A2A1E"/>
    <w:lvl w:ilvl="0" w:tplc="21227C5C">
      <w:start w:val="1"/>
      <w:numFmt w:val="decimal"/>
      <w:lvlText w:val="%1."/>
      <w:lvlJc w:val="left"/>
      <w:pPr>
        <w:ind w:left="-45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7" w15:restartNumberingAfterBreak="0">
    <w:nsid w:val="75005190"/>
    <w:multiLevelType w:val="hybridMultilevel"/>
    <w:tmpl w:val="865E26DA"/>
    <w:lvl w:ilvl="0" w:tplc="0B02C1E4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8" w15:restartNumberingAfterBreak="0">
    <w:nsid w:val="7E5D0E70"/>
    <w:multiLevelType w:val="hybridMultilevel"/>
    <w:tmpl w:val="0BC2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781083">
    <w:abstractNumId w:val="15"/>
  </w:num>
  <w:num w:numId="2" w16cid:durableId="1855917966">
    <w:abstractNumId w:val="8"/>
  </w:num>
  <w:num w:numId="3" w16cid:durableId="704722476">
    <w:abstractNumId w:val="3"/>
  </w:num>
  <w:num w:numId="4" w16cid:durableId="2085564982">
    <w:abstractNumId w:val="0"/>
  </w:num>
  <w:num w:numId="5" w16cid:durableId="237712215">
    <w:abstractNumId w:val="13"/>
  </w:num>
  <w:num w:numId="6" w16cid:durableId="227502197">
    <w:abstractNumId w:val="10"/>
  </w:num>
  <w:num w:numId="7" w16cid:durableId="12727880">
    <w:abstractNumId w:val="6"/>
  </w:num>
  <w:num w:numId="8" w16cid:durableId="544220660">
    <w:abstractNumId w:val="18"/>
  </w:num>
  <w:num w:numId="9" w16cid:durableId="1329794847">
    <w:abstractNumId w:val="1"/>
  </w:num>
  <w:num w:numId="10" w16cid:durableId="774786767">
    <w:abstractNumId w:val="16"/>
  </w:num>
  <w:num w:numId="11" w16cid:durableId="660279348">
    <w:abstractNumId w:val="12"/>
  </w:num>
  <w:num w:numId="12" w16cid:durableId="1804150517">
    <w:abstractNumId w:val="17"/>
  </w:num>
  <w:num w:numId="13" w16cid:durableId="329648479">
    <w:abstractNumId w:val="7"/>
  </w:num>
  <w:num w:numId="14" w16cid:durableId="1591111628">
    <w:abstractNumId w:val="5"/>
  </w:num>
  <w:num w:numId="15" w16cid:durableId="1778404975">
    <w:abstractNumId w:val="14"/>
  </w:num>
  <w:num w:numId="16" w16cid:durableId="1847984831">
    <w:abstractNumId w:val="2"/>
  </w:num>
  <w:num w:numId="17" w16cid:durableId="132332869">
    <w:abstractNumId w:val="9"/>
  </w:num>
  <w:num w:numId="18" w16cid:durableId="110713812">
    <w:abstractNumId w:val="11"/>
  </w:num>
  <w:num w:numId="19" w16cid:durableId="258104651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ar-SA" w:vendorID="64" w:dllVersion="6" w:nlCheck="1" w:checkStyle="0"/>
  <w:activeWritingStyle w:appName="MSWord" w:lang="ar-IQ" w:vendorID="64" w:dllVersion="6" w:nlCheck="1" w:checkStyle="0"/>
  <w:activeWritingStyle w:appName="MSWord" w:lang="en-US" w:vendorID="64" w:dllVersion="6" w:nlCheck="1" w:checkStyle="1"/>
  <w:activeWritingStyle w:appName="MSWord" w:lang="ar-IQ" w:vendorID="64" w:dllVersion="4096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MzcwNDQ3MzWyMDVW0lEKTi0uzszPAykwqQUAKW8brywAAAA="/>
  </w:docVars>
  <w:rsids>
    <w:rsidRoot w:val="00CA3F55"/>
    <w:rsid w:val="0000172D"/>
    <w:rsid w:val="00005362"/>
    <w:rsid w:val="00007563"/>
    <w:rsid w:val="00007C50"/>
    <w:rsid w:val="0001211E"/>
    <w:rsid w:val="00013905"/>
    <w:rsid w:val="00015D95"/>
    <w:rsid w:val="0001661E"/>
    <w:rsid w:val="00017FA8"/>
    <w:rsid w:val="00021763"/>
    <w:rsid w:val="000234F9"/>
    <w:rsid w:val="00027E51"/>
    <w:rsid w:val="00034570"/>
    <w:rsid w:val="00034786"/>
    <w:rsid w:val="00034FF3"/>
    <w:rsid w:val="0003688D"/>
    <w:rsid w:val="000374DA"/>
    <w:rsid w:val="00041921"/>
    <w:rsid w:val="00045B6D"/>
    <w:rsid w:val="00046EDF"/>
    <w:rsid w:val="00051726"/>
    <w:rsid w:val="000579D6"/>
    <w:rsid w:val="0006219E"/>
    <w:rsid w:val="00064EDE"/>
    <w:rsid w:val="00067499"/>
    <w:rsid w:val="00073C88"/>
    <w:rsid w:val="000748CE"/>
    <w:rsid w:val="0008153A"/>
    <w:rsid w:val="00084326"/>
    <w:rsid w:val="000844ED"/>
    <w:rsid w:val="00084B7F"/>
    <w:rsid w:val="0008543A"/>
    <w:rsid w:val="00085ED8"/>
    <w:rsid w:val="00086DD9"/>
    <w:rsid w:val="00087E95"/>
    <w:rsid w:val="0009198C"/>
    <w:rsid w:val="000924F2"/>
    <w:rsid w:val="00093233"/>
    <w:rsid w:val="0009371D"/>
    <w:rsid w:val="0009703C"/>
    <w:rsid w:val="000A66F4"/>
    <w:rsid w:val="000B148A"/>
    <w:rsid w:val="000B23AD"/>
    <w:rsid w:val="000B462D"/>
    <w:rsid w:val="000B5DBB"/>
    <w:rsid w:val="000B600B"/>
    <w:rsid w:val="000B7407"/>
    <w:rsid w:val="000C3252"/>
    <w:rsid w:val="000C34E8"/>
    <w:rsid w:val="000C4EBC"/>
    <w:rsid w:val="000C5B9C"/>
    <w:rsid w:val="000D143B"/>
    <w:rsid w:val="000D1E57"/>
    <w:rsid w:val="000D3A1E"/>
    <w:rsid w:val="000D6E19"/>
    <w:rsid w:val="000D79BE"/>
    <w:rsid w:val="000E050B"/>
    <w:rsid w:val="000E13BE"/>
    <w:rsid w:val="000E1A7A"/>
    <w:rsid w:val="000E242E"/>
    <w:rsid w:val="000E3461"/>
    <w:rsid w:val="000E4C91"/>
    <w:rsid w:val="000E543B"/>
    <w:rsid w:val="000E5776"/>
    <w:rsid w:val="000E7D91"/>
    <w:rsid w:val="000F2B11"/>
    <w:rsid w:val="000F2BFE"/>
    <w:rsid w:val="00101263"/>
    <w:rsid w:val="001031A6"/>
    <w:rsid w:val="00103615"/>
    <w:rsid w:val="00107AA6"/>
    <w:rsid w:val="00107B80"/>
    <w:rsid w:val="00110AA2"/>
    <w:rsid w:val="00111BC2"/>
    <w:rsid w:val="001162F8"/>
    <w:rsid w:val="00120A25"/>
    <w:rsid w:val="00123D19"/>
    <w:rsid w:val="00134157"/>
    <w:rsid w:val="00136B88"/>
    <w:rsid w:val="0013751C"/>
    <w:rsid w:val="0014114B"/>
    <w:rsid w:val="001423C7"/>
    <w:rsid w:val="00151814"/>
    <w:rsid w:val="00151868"/>
    <w:rsid w:val="001604E1"/>
    <w:rsid w:val="00162308"/>
    <w:rsid w:val="00163DEF"/>
    <w:rsid w:val="00164C25"/>
    <w:rsid w:val="00164DDF"/>
    <w:rsid w:val="00166037"/>
    <w:rsid w:val="0017565E"/>
    <w:rsid w:val="00175EE8"/>
    <w:rsid w:val="00182B1F"/>
    <w:rsid w:val="001836DB"/>
    <w:rsid w:val="00183C0A"/>
    <w:rsid w:val="001860C4"/>
    <w:rsid w:val="0019686B"/>
    <w:rsid w:val="001A0A49"/>
    <w:rsid w:val="001A16FE"/>
    <w:rsid w:val="001A304C"/>
    <w:rsid w:val="001A4AF2"/>
    <w:rsid w:val="001A62E6"/>
    <w:rsid w:val="001A7C18"/>
    <w:rsid w:val="001B109F"/>
    <w:rsid w:val="001B2937"/>
    <w:rsid w:val="001B347E"/>
    <w:rsid w:val="001B3C15"/>
    <w:rsid w:val="001B5CFD"/>
    <w:rsid w:val="001B7497"/>
    <w:rsid w:val="001C47CF"/>
    <w:rsid w:val="001C6AFA"/>
    <w:rsid w:val="001C6B58"/>
    <w:rsid w:val="001C7996"/>
    <w:rsid w:val="001D042C"/>
    <w:rsid w:val="001D0852"/>
    <w:rsid w:val="001D0963"/>
    <w:rsid w:val="001D0D32"/>
    <w:rsid w:val="001D15CD"/>
    <w:rsid w:val="001D17B7"/>
    <w:rsid w:val="001D28D2"/>
    <w:rsid w:val="001D4892"/>
    <w:rsid w:val="001E791B"/>
    <w:rsid w:val="001F2B90"/>
    <w:rsid w:val="001F6BB7"/>
    <w:rsid w:val="001F7621"/>
    <w:rsid w:val="002062D3"/>
    <w:rsid w:val="00215A30"/>
    <w:rsid w:val="002170F9"/>
    <w:rsid w:val="0022064C"/>
    <w:rsid w:val="00220CB4"/>
    <w:rsid w:val="00230381"/>
    <w:rsid w:val="00231D14"/>
    <w:rsid w:val="00232C01"/>
    <w:rsid w:val="002335A0"/>
    <w:rsid w:val="002337BC"/>
    <w:rsid w:val="00235E53"/>
    <w:rsid w:val="002372CC"/>
    <w:rsid w:val="0025456F"/>
    <w:rsid w:val="0026230D"/>
    <w:rsid w:val="0026702D"/>
    <w:rsid w:val="00275315"/>
    <w:rsid w:val="00277421"/>
    <w:rsid w:val="00281943"/>
    <w:rsid w:val="00281A81"/>
    <w:rsid w:val="00284182"/>
    <w:rsid w:val="0028518C"/>
    <w:rsid w:val="00285434"/>
    <w:rsid w:val="00287839"/>
    <w:rsid w:val="002903D7"/>
    <w:rsid w:val="002A01C9"/>
    <w:rsid w:val="002A1BC5"/>
    <w:rsid w:val="002A42C9"/>
    <w:rsid w:val="002A5756"/>
    <w:rsid w:val="002A661F"/>
    <w:rsid w:val="002A7E95"/>
    <w:rsid w:val="002B25E4"/>
    <w:rsid w:val="002B2FF4"/>
    <w:rsid w:val="002B30A3"/>
    <w:rsid w:val="002B6B05"/>
    <w:rsid w:val="002B725A"/>
    <w:rsid w:val="002C054D"/>
    <w:rsid w:val="002C0B5C"/>
    <w:rsid w:val="002C377D"/>
    <w:rsid w:val="002C4C82"/>
    <w:rsid w:val="002C52CC"/>
    <w:rsid w:val="002C6001"/>
    <w:rsid w:val="002C6B3A"/>
    <w:rsid w:val="002C7C0E"/>
    <w:rsid w:val="002D0494"/>
    <w:rsid w:val="002D0BC2"/>
    <w:rsid w:val="002D22D4"/>
    <w:rsid w:val="002D46DD"/>
    <w:rsid w:val="002D4E47"/>
    <w:rsid w:val="002D5505"/>
    <w:rsid w:val="002E261A"/>
    <w:rsid w:val="002E2D12"/>
    <w:rsid w:val="002E6B92"/>
    <w:rsid w:val="002E7919"/>
    <w:rsid w:val="002F09F1"/>
    <w:rsid w:val="002F5EA7"/>
    <w:rsid w:val="002F7061"/>
    <w:rsid w:val="002F7E99"/>
    <w:rsid w:val="00304C46"/>
    <w:rsid w:val="00304FF7"/>
    <w:rsid w:val="00306D82"/>
    <w:rsid w:val="00310F8A"/>
    <w:rsid w:val="00315062"/>
    <w:rsid w:val="003241A2"/>
    <w:rsid w:val="003243D2"/>
    <w:rsid w:val="003253F0"/>
    <w:rsid w:val="0032580C"/>
    <w:rsid w:val="003313D9"/>
    <w:rsid w:val="00332681"/>
    <w:rsid w:val="00336186"/>
    <w:rsid w:val="0034520D"/>
    <w:rsid w:val="0035063E"/>
    <w:rsid w:val="00353CBD"/>
    <w:rsid w:val="00354E17"/>
    <w:rsid w:val="003557EF"/>
    <w:rsid w:val="0036643C"/>
    <w:rsid w:val="00371524"/>
    <w:rsid w:val="003715CE"/>
    <w:rsid w:val="00372E0E"/>
    <w:rsid w:val="00372E1C"/>
    <w:rsid w:val="0037387D"/>
    <w:rsid w:val="00374AAF"/>
    <w:rsid w:val="00374D48"/>
    <w:rsid w:val="003754DC"/>
    <w:rsid w:val="0037597F"/>
    <w:rsid w:val="0038401A"/>
    <w:rsid w:val="00384914"/>
    <w:rsid w:val="00386F79"/>
    <w:rsid w:val="00387871"/>
    <w:rsid w:val="00391442"/>
    <w:rsid w:val="00391D6D"/>
    <w:rsid w:val="00393ED2"/>
    <w:rsid w:val="003959B2"/>
    <w:rsid w:val="00397160"/>
    <w:rsid w:val="003A0FEB"/>
    <w:rsid w:val="003A1928"/>
    <w:rsid w:val="003A3ABE"/>
    <w:rsid w:val="003A61AB"/>
    <w:rsid w:val="003B0626"/>
    <w:rsid w:val="003B090E"/>
    <w:rsid w:val="003B18FD"/>
    <w:rsid w:val="003C0BDA"/>
    <w:rsid w:val="003C1E84"/>
    <w:rsid w:val="003C5DD5"/>
    <w:rsid w:val="003C7597"/>
    <w:rsid w:val="003D34B7"/>
    <w:rsid w:val="003D71C5"/>
    <w:rsid w:val="003D7498"/>
    <w:rsid w:val="003E0306"/>
    <w:rsid w:val="003E3084"/>
    <w:rsid w:val="003E695B"/>
    <w:rsid w:val="003F1731"/>
    <w:rsid w:val="003F4CC1"/>
    <w:rsid w:val="003F5E30"/>
    <w:rsid w:val="003F6BC8"/>
    <w:rsid w:val="0040184F"/>
    <w:rsid w:val="00403BB3"/>
    <w:rsid w:val="00405A5B"/>
    <w:rsid w:val="004113B2"/>
    <w:rsid w:val="00411E5F"/>
    <w:rsid w:val="004141B3"/>
    <w:rsid w:val="00415708"/>
    <w:rsid w:val="00417AB0"/>
    <w:rsid w:val="004200FE"/>
    <w:rsid w:val="00420444"/>
    <w:rsid w:val="00420532"/>
    <w:rsid w:val="00421F41"/>
    <w:rsid w:val="0042423D"/>
    <w:rsid w:val="00424365"/>
    <w:rsid w:val="00425CA4"/>
    <w:rsid w:val="004272DB"/>
    <w:rsid w:val="004311DB"/>
    <w:rsid w:val="004315BE"/>
    <w:rsid w:val="00431EAB"/>
    <w:rsid w:val="004359FE"/>
    <w:rsid w:val="00440A7B"/>
    <w:rsid w:val="00442943"/>
    <w:rsid w:val="00446136"/>
    <w:rsid w:val="00446185"/>
    <w:rsid w:val="004472BA"/>
    <w:rsid w:val="00451B58"/>
    <w:rsid w:val="0045465F"/>
    <w:rsid w:val="00455B8D"/>
    <w:rsid w:val="004571C2"/>
    <w:rsid w:val="00457995"/>
    <w:rsid w:val="00462546"/>
    <w:rsid w:val="00462565"/>
    <w:rsid w:val="00462F3A"/>
    <w:rsid w:val="0046328D"/>
    <w:rsid w:val="00466D26"/>
    <w:rsid w:val="004757CE"/>
    <w:rsid w:val="00480A80"/>
    <w:rsid w:val="00480E5C"/>
    <w:rsid w:val="00481317"/>
    <w:rsid w:val="00483359"/>
    <w:rsid w:val="004834CA"/>
    <w:rsid w:val="00485F50"/>
    <w:rsid w:val="0048645B"/>
    <w:rsid w:val="00490873"/>
    <w:rsid w:val="00491D09"/>
    <w:rsid w:val="004947F5"/>
    <w:rsid w:val="00495FB3"/>
    <w:rsid w:val="004A06CA"/>
    <w:rsid w:val="004A14BC"/>
    <w:rsid w:val="004A23D8"/>
    <w:rsid w:val="004A3AAE"/>
    <w:rsid w:val="004A4349"/>
    <w:rsid w:val="004A46C7"/>
    <w:rsid w:val="004B1241"/>
    <w:rsid w:val="004B5947"/>
    <w:rsid w:val="004C0CAB"/>
    <w:rsid w:val="004E078F"/>
    <w:rsid w:val="004E40DB"/>
    <w:rsid w:val="004E4854"/>
    <w:rsid w:val="004F122B"/>
    <w:rsid w:val="004F4C37"/>
    <w:rsid w:val="004F52F2"/>
    <w:rsid w:val="004F7DAF"/>
    <w:rsid w:val="005004D1"/>
    <w:rsid w:val="00504E24"/>
    <w:rsid w:val="005103CF"/>
    <w:rsid w:val="00512675"/>
    <w:rsid w:val="00513460"/>
    <w:rsid w:val="005136EC"/>
    <w:rsid w:val="00513D7F"/>
    <w:rsid w:val="00514A0C"/>
    <w:rsid w:val="00515C7C"/>
    <w:rsid w:val="005166D6"/>
    <w:rsid w:val="0052043D"/>
    <w:rsid w:val="00522C22"/>
    <w:rsid w:val="00523F1C"/>
    <w:rsid w:val="005240AB"/>
    <w:rsid w:val="0052560D"/>
    <w:rsid w:val="0053220B"/>
    <w:rsid w:val="005346A9"/>
    <w:rsid w:val="00534DA6"/>
    <w:rsid w:val="005350A9"/>
    <w:rsid w:val="00536EC5"/>
    <w:rsid w:val="005427ED"/>
    <w:rsid w:val="005442F4"/>
    <w:rsid w:val="0054617E"/>
    <w:rsid w:val="00547B1D"/>
    <w:rsid w:val="005505AC"/>
    <w:rsid w:val="00551B4A"/>
    <w:rsid w:val="00551C18"/>
    <w:rsid w:val="00554574"/>
    <w:rsid w:val="005547AA"/>
    <w:rsid w:val="00556BEF"/>
    <w:rsid w:val="0056000C"/>
    <w:rsid w:val="00561248"/>
    <w:rsid w:val="00565F10"/>
    <w:rsid w:val="00567F28"/>
    <w:rsid w:val="00570332"/>
    <w:rsid w:val="005708DB"/>
    <w:rsid w:val="00570B7C"/>
    <w:rsid w:val="00571CF0"/>
    <w:rsid w:val="00572656"/>
    <w:rsid w:val="0057376B"/>
    <w:rsid w:val="0058692A"/>
    <w:rsid w:val="00592820"/>
    <w:rsid w:val="005932E9"/>
    <w:rsid w:val="0059379C"/>
    <w:rsid w:val="005937C9"/>
    <w:rsid w:val="00595A57"/>
    <w:rsid w:val="00596DA0"/>
    <w:rsid w:val="005A082B"/>
    <w:rsid w:val="005A2C56"/>
    <w:rsid w:val="005A304C"/>
    <w:rsid w:val="005A57DF"/>
    <w:rsid w:val="005A660F"/>
    <w:rsid w:val="005A69EC"/>
    <w:rsid w:val="005A7F2C"/>
    <w:rsid w:val="005B0002"/>
    <w:rsid w:val="005B010D"/>
    <w:rsid w:val="005B26A0"/>
    <w:rsid w:val="005B2B65"/>
    <w:rsid w:val="005C2D89"/>
    <w:rsid w:val="005C56AF"/>
    <w:rsid w:val="005D477F"/>
    <w:rsid w:val="005D54E0"/>
    <w:rsid w:val="005D672E"/>
    <w:rsid w:val="005E39F0"/>
    <w:rsid w:val="005E49A0"/>
    <w:rsid w:val="005F15B6"/>
    <w:rsid w:val="005F17D0"/>
    <w:rsid w:val="005F1CFC"/>
    <w:rsid w:val="005F305D"/>
    <w:rsid w:val="005F4708"/>
    <w:rsid w:val="005F50B6"/>
    <w:rsid w:val="00601127"/>
    <w:rsid w:val="006049C1"/>
    <w:rsid w:val="0060745B"/>
    <w:rsid w:val="00610363"/>
    <w:rsid w:val="006172E6"/>
    <w:rsid w:val="006217C5"/>
    <w:rsid w:val="006228D2"/>
    <w:rsid w:val="0062430D"/>
    <w:rsid w:val="00625FC3"/>
    <w:rsid w:val="00633BBD"/>
    <w:rsid w:val="006359DC"/>
    <w:rsid w:val="0064290C"/>
    <w:rsid w:val="00645E5F"/>
    <w:rsid w:val="00646C5D"/>
    <w:rsid w:val="00651E87"/>
    <w:rsid w:val="0065322A"/>
    <w:rsid w:val="006557A4"/>
    <w:rsid w:val="00657134"/>
    <w:rsid w:val="00660D0A"/>
    <w:rsid w:val="0066437B"/>
    <w:rsid w:val="006725C4"/>
    <w:rsid w:val="00675007"/>
    <w:rsid w:val="00675467"/>
    <w:rsid w:val="00680E9D"/>
    <w:rsid w:val="00682132"/>
    <w:rsid w:val="00684D4C"/>
    <w:rsid w:val="00685C07"/>
    <w:rsid w:val="00691F67"/>
    <w:rsid w:val="00694B64"/>
    <w:rsid w:val="006A1279"/>
    <w:rsid w:val="006A4445"/>
    <w:rsid w:val="006A563C"/>
    <w:rsid w:val="006B074B"/>
    <w:rsid w:val="006B2260"/>
    <w:rsid w:val="006B7FD0"/>
    <w:rsid w:val="006C28D4"/>
    <w:rsid w:val="006C3400"/>
    <w:rsid w:val="006C7A52"/>
    <w:rsid w:val="006D4344"/>
    <w:rsid w:val="006D5711"/>
    <w:rsid w:val="006F206F"/>
    <w:rsid w:val="006F4064"/>
    <w:rsid w:val="006F4B3C"/>
    <w:rsid w:val="006F5ECE"/>
    <w:rsid w:val="006F6EC2"/>
    <w:rsid w:val="006F77E8"/>
    <w:rsid w:val="00703413"/>
    <w:rsid w:val="007038AB"/>
    <w:rsid w:val="007049E3"/>
    <w:rsid w:val="007057F3"/>
    <w:rsid w:val="00710E3C"/>
    <w:rsid w:val="007136D4"/>
    <w:rsid w:val="007152A5"/>
    <w:rsid w:val="00720059"/>
    <w:rsid w:val="00720A15"/>
    <w:rsid w:val="00722178"/>
    <w:rsid w:val="00723099"/>
    <w:rsid w:val="00723D34"/>
    <w:rsid w:val="00725A7B"/>
    <w:rsid w:val="0072625C"/>
    <w:rsid w:val="007269A1"/>
    <w:rsid w:val="0073116D"/>
    <w:rsid w:val="007325C9"/>
    <w:rsid w:val="00732C8A"/>
    <w:rsid w:val="007332EE"/>
    <w:rsid w:val="007410AD"/>
    <w:rsid w:val="00741716"/>
    <w:rsid w:val="007456F1"/>
    <w:rsid w:val="00745F5F"/>
    <w:rsid w:val="00747737"/>
    <w:rsid w:val="0075626F"/>
    <w:rsid w:val="00765E25"/>
    <w:rsid w:val="00766BC5"/>
    <w:rsid w:val="0077112B"/>
    <w:rsid w:val="00775CC1"/>
    <w:rsid w:val="00775E53"/>
    <w:rsid w:val="00777BA3"/>
    <w:rsid w:val="00777BE8"/>
    <w:rsid w:val="00780314"/>
    <w:rsid w:val="007803B3"/>
    <w:rsid w:val="007864BF"/>
    <w:rsid w:val="007A23A8"/>
    <w:rsid w:val="007A2683"/>
    <w:rsid w:val="007A4062"/>
    <w:rsid w:val="007B01D8"/>
    <w:rsid w:val="007B46DD"/>
    <w:rsid w:val="007B600B"/>
    <w:rsid w:val="007B7B8F"/>
    <w:rsid w:val="007C2A5F"/>
    <w:rsid w:val="007C5807"/>
    <w:rsid w:val="007C7726"/>
    <w:rsid w:val="007D2FC7"/>
    <w:rsid w:val="007D4441"/>
    <w:rsid w:val="007E05B0"/>
    <w:rsid w:val="007E3920"/>
    <w:rsid w:val="007E3A9A"/>
    <w:rsid w:val="007E4F4A"/>
    <w:rsid w:val="007F0EEC"/>
    <w:rsid w:val="007F3F86"/>
    <w:rsid w:val="00813620"/>
    <w:rsid w:val="0081364B"/>
    <w:rsid w:val="00821976"/>
    <w:rsid w:val="00824ACA"/>
    <w:rsid w:val="00825F66"/>
    <w:rsid w:val="00827947"/>
    <w:rsid w:val="0083112F"/>
    <w:rsid w:val="00836094"/>
    <w:rsid w:val="008366F9"/>
    <w:rsid w:val="0084102A"/>
    <w:rsid w:val="00845A4C"/>
    <w:rsid w:val="008549BC"/>
    <w:rsid w:val="0085536D"/>
    <w:rsid w:val="0085598E"/>
    <w:rsid w:val="0085682D"/>
    <w:rsid w:val="008669CA"/>
    <w:rsid w:val="008743A4"/>
    <w:rsid w:val="00876A83"/>
    <w:rsid w:val="008853AD"/>
    <w:rsid w:val="0089336E"/>
    <w:rsid w:val="00894DDD"/>
    <w:rsid w:val="008970CC"/>
    <w:rsid w:val="008A0DD8"/>
    <w:rsid w:val="008A1082"/>
    <w:rsid w:val="008A2243"/>
    <w:rsid w:val="008A4143"/>
    <w:rsid w:val="008A54EC"/>
    <w:rsid w:val="008A7499"/>
    <w:rsid w:val="008B1050"/>
    <w:rsid w:val="008C1145"/>
    <w:rsid w:val="008C141E"/>
    <w:rsid w:val="008C3370"/>
    <w:rsid w:val="008C48FF"/>
    <w:rsid w:val="008C735C"/>
    <w:rsid w:val="008D2587"/>
    <w:rsid w:val="008E48D9"/>
    <w:rsid w:val="008F00CD"/>
    <w:rsid w:val="008F16A0"/>
    <w:rsid w:val="008F2048"/>
    <w:rsid w:val="008F2CA3"/>
    <w:rsid w:val="008F68F7"/>
    <w:rsid w:val="009005DF"/>
    <w:rsid w:val="00900E9B"/>
    <w:rsid w:val="009133F7"/>
    <w:rsid w:val="009155D8"/>
    <w:rsid w:val="009160C6"/>
    <w:rsid w:val="00920191"/>
    <w:rsid w:val="00922FC8"/>
    <w:rsid w:val="0092388E"/>
    <w:rsid w:val="00932502"/>
    <w:rsid w:val="00933270"/>
    <w:rsid w:val="00933BE8"/>
    <w:rsid w:val="00936F5B"/>
    <w:rsid w:val="00937D7F"/>
    <w:rsid w:val="00941817"/>
    <w:rsid w:val="00942E03"/>
    <w:rsid w:val="00946F3E"/>
    <w:rsid w:val="00953EAC"/>
    <w:rsid w:val="00955C3F"/>
    <w:rsid w:val="00955D8A"/>
    <w:rsid w:val="0096334C"/>
    <w:rsid w:val="009636AD"/>
    <w:rsid w:val="009639CF"/>
    <w:rsid w:val="009678A1"/>
    <w:rsid w:val="0097099F"/>
    <w:rsid w:val="009728A9"/>
    <w:rsid w:val="00973BAF"/>
    <w:rsid w:val="00973E73"/>
    <w:rsid w:val="00977269"/>
    <w:rsid w:val="009815F1"/>
    <w:rsid w:val="00982C5D"/>
    <w:rsid w:val="0098391E"/>
    <w:rsid w:val="00983990"/>
    <w:rsid w:val="00984DF2"/>
    <w:rsid w:val="009870CE"/>
    <w:rsid w:val="00987890"/>
    <w:rsid w:val="0099144E"/>
    <w:rsid w:val="009A0820"/>
    <w:rsid w:val="009A2096"/>
    <w:rsid w:val="009A42DF"/>
    <w:rsid w:val="009A6119"/>
    <w:rsid w:val="009A77D3"/>
    <w:rsid w:val="009B04E2"/>
    <w:rsid w:val="009B3863"/>
    <w:rsid w:val="009B6C0F"/>
    <w:rsid w:val="009C3DBE"/>
    <w:rsid w:val="009C4E6C"/>
    <w:rsid w:val="009C5F6E"/>
    <w:rsid w:val="009C74AE"/>
    <w:rsid w:val="009D3723"/>
    <w:rsid w:val="009D3B19"/>
    <w:rsid w:val="009D4492"/>
    <w:rsid w:val="009D6F0D"/>
    <w:rsid w:val="009E0FDE"/>
    <w:rsid w:val="009E1194"/>
    <w:rsid w:val="009E68F7"/>
    <w:rsid w:val="009E7B33"/>
    <w:rsid w:val="009F3CFB"/>
    <w:rsid w:val="009F3DE9"/>
    <w:rsid w:val="009F43B4"/>
    <w:rsid w:val="009F44F2"/>
    <w:rsid w:val="009F55AF"/>
    <w:rsid w:val="009F7BD2"/>
    <w:rsid w:val="00A02963"/>
    <w:rsid w:val="00A02D19"/>
    <w:rsid w:val="00A02D37"/>
    <w:rsid w:val="00A02F3F"/>
    <w:rsid w:val="00A06A20"/>
    <w:rsid w:val="00A13500"/>
    <w:rsid w:val="00A214D5"/>
    <w:rsid w:val="00A27051"/>
    <w:rsid w:val="00A31DA4"/>
    <w:rsid w:val="00A40794"/>
    <w:rsid w:val="00A43433"/>
    <w:rsid w:val="00A4507D"/>
    <w:rsid w:val="00A4538A"/>
    <w:rsid w:val="00A45B5C"/>
    <w:rsid w:val="00A45D54"/>
    <w:rsid w:val="00A46209"/>
    <w:rsid w:val="00A5013B"/>
    <w:rsid w:val="00A50BB0"/>
    <w:rsid w:val="00A54208"/>
    <w:rsid w:val="00A576F5"/>
    <w:rsid w:val="00A6378D"/>
    <w:rsid w:val="00A7176D"/>
    <w:rsid w:val="00A736EA"/>
    <w:rsid w:val="00A74093"/>
    <w:rsid w:val="00A74818"/>
    <w:rsid w:val="00A7719F"/>
    <w:rsid w:val="00A77895"/>
    <w:rsid w:val="00A81802"/>
    <w:rsid w:val="00A86BF9"/>
    <w:rsid w:val="00A87149"/>
    <w:rsid w:val="00A90372"/>
    <w:rsid w:val="00A911B9"/>
    <w:rsid w:val="00A934B7"/>
    <w:rsid w:val="00A9434D"/>
    <w:rsid w:val="00A95507"/>
    <w:rsid w:val="00A956A3"/>
    <w:rsid w:val="00A95A65"/>
    <w:rsid w:val="00A971A5"/>
    <w:rsid w:val="00A974A5"/>
    <w:rsid w:val="00AA30BD"/>
    <w:rsid w:val="00AA7DE3"/>
    <w:rsid w:val="00AB3D94"/>
    <w:rsid w:val="00AB443D"/>
    <w:rsid w:val="00AB7DF5"/>
    <w:rsid w:val="00AC18F7"/>
    <w:rsid w:val="00AC33A2"/>
    <w:rsid w:val="00AC41B7"/>
    <w:rsid w:val="00AC4B5B"/>
    <w:rsid w:val="00AC4F0F"/>
    <w:rsid w:val="00AD03E0"/>
    <w:rsid w:val="00AD13F7"/>
    <w:rsid w:val="00AD4991"/>
    <w:rsid w:val="00AD4BAB"/>
    <w:rsid w:val="00AD6652"/>
    <w:rsid w:val="00AE3B54"/>
    <w:rsid w:val="00AE6CA9"/>
    <w:rsid w:val="00AE7D3A"/>
    <w:rsid w:val="00AE7E2D"/>
    <w:rsid w:val="00AF2F24"/>
    <w:rsid w:val="00B00612"/>
    <w:rsid w:val="00B03F1E"/>
    <w:rsid w:val="00B05B15"/>
    <w:rsid w:val="00B07BAA"/>
    <w:rsid w:val="00B12C44"/>
    <w:rsid w:val="00B1366E"/>
    <w:rsid w:val="00B1795F"/>
    <w:rsid w:val="00B17BB3"/>
    <w:rsid w:val="00B21B17"/>
    <w:rsid w:val="00B238B7"/>
    <w:rsid w:val="00B24816"/>
    <w:rsid w:val="00B27314"/>
    <w:rsid w:val="00B32577"/>
    <w:rsid w:val="00B34BBF"/>
    <w:rsid w:val="00B3587F"/>
    <w:rsid w:val="00B369A9"/>
    <w:rsid w:val="00B406EE"/>
    <w:rsid w:val="00B40EDA"/>
    <w:rsid w:val="00B53320"/>
    <w:rsid w:val="00B620F2"/>
    <w:rsid w:val="00B62C55"/>
    <w:rsid w:val="00B66AB0"/>
    <w:rsid w:val="00B70E29"/>
    <w:rsid w:val="00B7267D"/>
    <w:rsid w:val="00B7720F"/>
    <w:rsid w:val="00B81167"/>
    <w:rsid w:val="00B816CD"/>
    <w:rsid w:val="00B86E46"/>
    <w:rsid w:val="00B9162A"/>
    <w:rsid w:val="00B9177F"/>
    <w:rsid w:val="00BA272F"/>
    <w:rsid w:val="00BA2FAF"/>
    <w:rsid w:val="00BA3217"/>
    <w:rsid w:val="00BA38F2"/>
    <w:rsid w:val="00BA40BB"/>
    <w:rsid w:val="00BA47E4"/>
    <w:rsid w:val="00BA7530"/>
    <w:rsid w:val="00BB15B5"/>
    <w:rsid w:val="00BB520C"/>
    <w:rsid w:val="00BB5315"/>
    <w:rsid w:val="00BB6647"/>
    <w:rsid w:val="00BB7DBB"/>
    <w:rsid w:val="00BC0122"/>
    <w:rsid w:val="00BC0997"/>
    <w:rsid w:val="00BC4874"/>
    <w:rsid w:val="00BC5984"/>
    <w:rsid w:val="00BC76C9"/>
    <w:rsid w:val="00BD15B5"/>
    <w:rsid w:val="00BD2AC7"/>
    <w:rsid w:val="00BD3DDD"/>
    <w:rsid w:val="00BD4FE7"/>
    <w:rsid w:val="00BD779C"/>
    <w:rsid w:val="00BE4326"/>
    <w:rsid w:val="00BF07F5"/>
    <w:rsid w:val="00BF080C"/>
    <w:rsid w:val="00BF6393"/>
    <w:rsid w:val="00C012FD"/>
    <w:rsid w:val="00C04DFA"/>
    <w:rsid w:val="00C05520"/>
    <w:rsid w:val="00C07F07"/>
    <w:rsid w:val="00C11122"/>
    <w:rsid w:val="00C1559F"/>
    <w:rsid w:val="00C2187F"/>
    <w:rsid w:val="00C24A13"/>
    <w:rsid w:val="00C31501"/>
    <w:rsid w:val="00C33185"/>
    <w:rsid w:val="00C35842"/>
    <w:rsid w:val="00C36640"/>
    <w:rsid w:val="00C367A1"/>
    <w:rsid w:val="00C42CD9"/>
    <w:rsid w:val="00C46832"/>
    <w:rsid w:val="00C522D6"/>
    <w:rsid w:val="00C55FA5"/>
    <w:rsid w:val="00C60D5A"/>
    <w:rsid w:val="00C624AF"/>
    <w:rsid w:val="00C63579"/>
    <w:rsid w:val="00C63B17"/>
    <w:rsid w:val="00C64A3C"/>
    <w:rsid w:val="00C67E9D"/>
    <w:rsid w:val="00C7267E"/>
    <w:rsid w:val="00C866E6"/>
    <w:rsid w:val="00C90601"/>
    <w:rsid w:val="00C919A5"/>
    <w:rsid w:val="00C935B3"/>
    <w:rsid w:val="00CA1D34"/>
    <w:rsid w:val="00CA2610"/>
    <w:rsid w:val="00CA2AEF"/>
    <w:rsid w:val="00CA3F55"/>
    <w:rsid w:val="00CA5A06"/>
    <w:rsid w:val="00CB0AFE"/>
    <w:rsid w:val="00CB3402"/>
    <w:rsid w:val="00CB4C7F"/>
    <w:rsid w:val="00CB66B9"/>
    <w:rsid w:val="00CB7C00"/>
    <w:rsid w:val="00CC0213"/>
    <w:rsid w:val="00CC3971"/>
    <w:rsid w:val="00CC3CEC"/>
    <w:rsid w:val="00CC5226"/>
    <w:rsid w:val="00CC592D"/>
    <w:rsid w:val="00CC654F"/>
    <w:rsid w:val="00CC7516"/>
    <w:rsid w:val="00CD0E91"/>
    <w:rsid w:val="00CD45E4"/>
    <w:rsid w:val="00CE066E"/>
    <w:rsid w:val="00CE2F58"/>
    <w:rsid w:val="00CE40F0"/>
    <w:rsid w:val="00CF1184"/>
    <w:rsid w:val="00CF1D52"/>
    <w:rsid w:val="00CF7B4F"/>
    <w:rsid w:val="00CF7D3E"/>
    <w:rsid w:val="00D000AC"/>
    <w:rsid w:val="00D06ACD"/>
    <w:rsid w:val="00D10F61"/>
    <w:rsid w:val="00D12FCA"/>
    <w:rsid w:val="00D20E33"/>
    <w:rsid w:val="00D221C5"/>
    <w:rsid w:val="00D2486A"/>
    <w:rsid w:val="00D3649E"/>
    <w:rsid w:val="00D40AC2"/>
    <w:rsid w:val="00D41498"/>
    <w:rsid w:val="00D469B6"/>
    <w:rsid w:val="00D51D12"/>
    <w:rsid w:val="00D6165F"/>
    <w:rsid w:val="00D64A9A"/>
    <w:rsid w:val="00D7285E"/>
    <w:rsid w:val="00D75E78"/>
    <w:rsid w:val="00D76735"/>
    <w:rsid w:val="00D7676C"/>
    <w:rsid w:val="00D8014E"/>
    <w:rsid w:val="00D819CA"/>
    <w:rsid w:val="00D849E5"/>
    <w:rsid w:val="00D84FAB"/>
    <w:rsid w:val="00D8678F"/>
    <w:rsid w:val="00D90605"/>
    <w:rsid w:val="00D92039"/>
    <w:rsid w:val="00D93FD7"/>
    <w:rsid w:val="00DA4BD7"/>
    <w:rsid w:val="00DA654F"/>
    <w:rsid w:val="00DA672A"/>
    <w:rsid w:val="00DA79B0"/>
    <w:rsid w:val="00DB4808"/>
    <w:rsid w:val="00DB7DA5"/>
    <w:rsid w:val="00DC275B"/>
    <w:rsid w:val="00DC4E04"/>
    <w:rsid w:val="00DC5E12"/>
    <w:rsid w:val="00DD23F0"/>
    <w:rsid w:val="00DD2F59"/>
    <w:rsid w:val="00DD33FE"/>
    <w:rsid w:val="00DD5BA6"/>
    <w:rsid w:val="00DD7D58"/>
    <w:rsid w:val="00DE21A4"/>
    <w:rsid w:val="00DE4474"/>
    <w:rsid w:val="00DF2D67"/>
    <w:rsid w:val="00DF5D98"/>
    <w:rsid w:val="00DF6C0E"/>
    <w:rsid w:val="00E01E48"/>
    <w:rsid w:val="00E02C29"/>
    <w:rsid w:val="00E02E74"/>
    <w:rsid w:val="00E057E3"/>
    <w:rsid w:val="00E05D1B"/>
    <w:rsid w:val="00E114B2"/>
    <w:rsid w:val="00E13F55"/>
    <w:rsid w:val="00E14211"/>
    <w:rsid w:val="00E16785"/>
    <w:rsid w:val="00E2012F"/>
    <w:rsid w:val="00E206A5"/>
    <w:rsid w:val="00E227D4"/>
    <w:rsid w:val="00E24C09"/>
    <w:rsid w:val="00E26BF8"/>
    <w:rsid w:val="00E26F32"/>
    <w:rsid w:val="00E316AE"/>
    <w:rsid w:val="00E3218F"/>
    <w:rsid w:val="00E33430"/>
    <w:rsid w:val="00E3704B"/>
    <w:rsid w:val="00E41935"/>
    <w:rsid w:val="00E4612D"/>
    <w:rsid w:val="00E46A7C"/>
    <w:rsid w:val="00E4712D"/>
    <w:rsid w:val="00E5243D"/>
    <w:rsid w:val="00E643E4"/>
    <w:rsid w:val="00E64532"/>
    <w:rsid w:val="00E67A37"/>
    <w:rsid w:val="00E7024E"/>
    <w:rsid w:val="00E70E71"/>
    <w:rsid w:val="00E7123A"/>
    <w:rsid w:val="00E7184B"/>
    <w:rsid w:val="00E73869"/>
    <w:rsid w:val="00E766F7"/>
    <w:rsid w:val="00E76DED"/>
    <w:rsid w:val="00E773B7"/>
    <w:rsid w:val="00E81166"/>
    <w:rsid w:val="00E81738"/>
    <w:rsid w:val="00E861F6"/>
    <w:rsid w:val="00E94919"/>
    <w:rsid w:val="00E95EB2"/>
    <w:rsid w:val="00EA08C7"/>
    <w:rsid w:val="00EA0C27"/>
    <w:rsid w:val="00EA312F"/>
    <w:rsid w:val="00EA505C"/>
    <w:rsid w:val="00EA6109"/>
    <w:rsid w:val="00EB2EF4"/>
    <w:rsid w:val="00EB2F88"/>
    <w:rsid w:val="00EB3B65"/>
    <w:rsid w:val="00EB4F42"/>
    <w:rsid w:val="00EB6CED"/>
    <w:rsid w:val="00EC619D"/>
    <w:rsid w:val="00EC65C0"/>
    <w:rsid w:val="00EC712F"/>
    <w:rsid w:val="00ED14A6"/>
    <w:rsid w:val="00ED431E"/>
    <w:rsid w:val="00EE5925"/>
    <w:rsid w:val="00EE63A7"/>
    <w:rsid w:val="00EF132F"/>
    <w:rsid w:val="00EF180C"/>
    <w:rsid w:val="00EF6CB1"/>
    <w:rsid w:val="00F009E1"/>
    <w:rsid w:val="00F01445"/>
    <w:rsid w:val="00F0640C"/>
    <w:rsid w:val="00F107AC"/>
    <w:rsid w:val="00F12954"/>
    <w:rsid w:val="00F2170D"/>
    <w:rsid w:val="00F219DE"/>
    <w:rsid w:val="00F2242E"/>
    <w:rsid w:val="00F2339B"/>
    <w:rsid w:val="00F2399B"/>
    <w:rsid w:val="00F25B42"/>
    <w:rsid w:val="00F31AB6"/>
    <w:rsid w:val="00F36921"/>
    <w:rsid w:val="00F441E0"/>
    <w:rsid w:val="00F47930"/>
    <w:rsid w:val="00F510B5"/>
    <w:rsid w:val="00F53B9B"/>
    <w:rsid w:val="00F5446A"/>
    <w:rsid w:val="00F55825"/>
    <w:rsid w:val="00F55DA7"/>
    <w:rsid w:val="00F60204"/>
    <w:rsid w:val="00F627DD"/>
    <w:rsid w:val="00F71F90"/>
    <w:rsid w:val="00F7225E"/>
    <w:rsid w:val="00F759EC"/>
    <w:rsid w:val="00F763D7"/>
    <w:rsid w:val="00F77237"/>
    <w:rsid w:val="00F85925"/>
    <w:rsid w:val="00F85E5B"/>
    <w:rsid w:val="00F864A9"/>
    <w:rsid w:val="00F864CE"/>
    <w:rsid w:val="00F96D1A"/>
    <w:rsid w:val="00FA1971"/>
    <w:rsid w:val="00FA23C6"/>
    <w:rsid w:val="00FA5802"/>
    <w:rsid w:val="00FA7CFC"/>
    <w:rsid w:val="00FB0AA3"/>
    <w:rsid w:val="00FC1153"/>
    <w:rsid w:val="00FC19FE"/>
    <w:rsid w:val="00FC1FDD"/>
    <w:rsid w:val="00FD093B"/>
    <w:rsid w:val="00FD1386"/>
    <w:rsid w:val="00FD310D"/>
    <w:rsid w:val="00FD4055"/>
    <w:rsid w:val="00FD5C91"/>
    <w:rsid w:val="00FD629D"/>
    <w:rsid w:val="00FE0415"/>
    <w:rsid w:val="00FE36D0"/>
    <w:rsid w:val="00FF020C"/>
    <w:rsid w:val="00FF27EA"/>
    <w:rsid w:val="00FF4FD9"/>
    <w:rsid w:val="00FF54BD"/>
    <w:rsid w:val="00FF70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4DE6F6"/>
  <w15:docId w15:val="{63738A14-163E-4E11-9032-1605EA275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5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A47E4"/>
    <w:rPr>
      <w:i/>
      <w:iCs/>
    </w:rPr>
  </w:style>
  <w:style w:type="paragraph" w:customStyle="1" w:styleId="Default">
    <w:name w:val="Default"/>
    <w:rsid w:val="002C60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4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4926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9986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663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71215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74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380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081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41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4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7685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909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897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8501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48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104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583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150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8606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5804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67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76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2862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124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4607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882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41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59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13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813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5590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6134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32D8B47B1594608ACEFE6C25778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26DB0-D395-4F58-ADFE-65B5DB97D5A4}"/>
      </w:docPartPr>
      <w:docPartBody>
        <w:p w:rsidR="001F5B33" w:rsidRDefault="00BB67C4" w:rsidP="00BB67C4">
          <w:pPr>
            <w:pStyle w:val="232D8B47B1594608ACEFE6C2577864B4"/>
          </w:pPr>
          <w:r>
            <w:rPr>
              <w:color w:val="FFFFFF" w:themeColor="background1"/>
              <w:sz w:val="28"/>
              <w:szCs w:val="28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7C4"/>
    <w:rsid w:val="00026E88"/>
    <w:rsid w:val="000834EE"/>
    <w:rsid w:val="000B7433"/>
    <w:rsid w:val="000F3929"/>
    <w:rsid w:val="00115533"/>
    <w:rsid w:val="00126807"/>
    <w:rsid w:val="00163211"/>
    <w:rsid w:val="00171E44"/>
    <w:rsid w:val="001743C9"/>
    <w:rsid w:val="0019409F"/>
    <w:rsid w:val="001A7F38"/>
    <w:rsid w:val="001F5B33"/>
    <w:rsid w:val="0024062C"/>
    <w:rsid w:val="002502F8"/>
    <w:rsid w:val="002E00B0"/>
    <w:rsid w:val="00301D1B"/>
    <w:rsid w:val="00347D48"/>
    <w:rsid w:val="003526D4"/>
    <w:rsid w:val="0038099F"/>
    <w:rsid w:val="00385D26"/>
    <w:rsid w:val="003A1E81"/>
    <w:rsid w:val="003B4648"/>
    <w:rsid w:val="003F25D9"/>
    <w:rsid w:val="00425374"/>
    <w:rsid w:val="00464CE3"/>
    <w:rsid w:val="004C31EF"/>
    <w:rsid w:val="004C4DDA"/>
    <w:rsid w:val="00523D02"/>
    <w:rsid w:val="00535D55"/>
    <w:rsid w:val="0058224A"/>
    <w:rsid w:val="00584BF6"/>
    <w:rsid w:val="005F40EE"/>
    <w:rsid w:val="005F53FE"/>
    <w:rsid w:val="0064324B"/>
    <w:rsid w:val="00667AFF"/>
    <w:rsid w:val="00677892"/>
    <w:rsid w:val="006941E6"/>
    <w:rsid w:val="007028F2"/>
    <w:rsid w:val="00733548"/>
    <w:rsid w:val="007A4C17"/>
    <w:rsid w:val="007C14B3"/>
    <w:rsid w:val="007D45EC"/>
    <w:rsid w:val="007F23C7"/>
    <w:rsid w:val="008268CB"/>
    <w:rsid w:val="00856938"/>
    <w:rsid w:val="00887C4A"/>
    <w:rsid w:val="008971FB"/>
    <w:rsid w:val="009B6F98"/>
    <w:rsid w:val="009D0129"/>
    <w:rsid w:val="009E4A77"/>
    <w:rsid w:val="009F1A35"/>
    <w:rsid w:val="00A15E55"/>
    <w:rsid w:val="00A32D1A"/>
    <w:rsid w:val="00A8610D"/>
    <w:rsid w:val="00AA5E22"/>
    <w:rsid w:val="00AC5424"/>
    <w:rsid w:val="00AE7E2D"/>
    <w:rsid w:val="00B33261"/>
    <w:rsid w:val="00B76E26"/>
    <w:rsid w:val="00B840FB"/>
    <w:rsid w:val="00B84787"/>
    <w:rsid w:val="00BB0DB5"/>
    <w:rsid w:val="00BB67C4"/>
    <w:rsid w:val="00C75C4E"/>
    <w:rsid w:val="00C92440"/>
    <w:rsid w:val="00CC7801"/>
    <w:rsid w:val="00CC7A64"/>
    <w:rsid w:val="00CD0DA9"/>
    <w:rsid w:val="00CF1207"/>
    <w:rsid w:val="00CF1EBD"/>
    <w:rsid w:val="00D06789"/>
    <w:rsid w:val="00D16ABC"/>
    <w:rsid w:val="00D5144B"/>
    <w:rsid w:val="00D9645C"/>
    <w:rsid w:val="00DA778A"/>
    <w:rsid w:val="00DD2386"/>
    <w:rsid w:val="00E36BFD"/>
    <w:rsid w:val="00E854C0"/>
    <w:rsid w:val="00EB2BA3"/>
    <w:rsid w:val="00EC0FA5"/>
    <w:rsid w:val="00EF21A9"/>
    <w:rsid w:val="00F00042"/>
    <w:rsid w:val="00F0608E"/>
    <w:rsid w:val="00F25B34"/>
    <w:rsid w:val="00F44F98"/>
    <w:rsid w:val="00F509ED"/>
    <w:rsid w:val="00F57D33"/>
    <w:rsid w:val="00FB4176"/>
    <w:rsid w:val="00FF4348"/>
    <w:rsid w:val="00FF5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2D8B47B1594608ACEFE6C2577864B4">
    <w:name w:val="232D8B47B1594608ACEFE6C2577864B4"/>
    <w:rsid w:val="00BB67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147D3D-EAAF-4EE2-88DD-5DD3E9EF1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52</Words>
  <Characters>2295</Characters>
  <Application>Microsoft Office Word</Application>
  <DocSecurity>0</DocSecurity>
  <Lines>459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إستمارات الترقيات العلمية في جامعة بغداد</vt:lpstr>
    </vt:vector>
  </TitlesOfParts>
  <Company>Grizli777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إستمارات الترقيات العلمية في جامعة بغداد</dc:title>
  <dc:creator>Administratr</dc:creator>
  <cp:lastModifiedBy>Hamza Mahdi Salman</cp:lastModifiedBy>
  <cp:revision>5</cp:revision>
  <cp:lastPrinted>2021-10-11T18:11:00Z</cp:lastPrinted>
  <dcterms:created xsi:type="dcterms:W3CDTF">2023-12-23T12:57:00Z</dcterms:created>
  <dcterms:modified xsi:type="dcterms:W3CDTF">2025-09-20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9533a-6bab-4833-8e3f-00289890d50b</vt:lpwstr>
  </property>
</Properties>
</file>